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oter2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="2296C292" w:rsidP="2296C292" w:rsidRDefault="2296C292" w14:paraId="6AB329FF" w14:textId="0CBD5233">
      <w:pPr>
        <w:pStyle w:val="Normal"/>
        <w:bidi w:val="0"/>
        <w:spacing w:before="0" w:beforeAutospacing="off" w:after="0" w:afterAutospacing="off" w:line="259" w:lineRule="auto"/>
        <w:ind w:left="0" w:right="0"/>
        <w:jc w:val="center"/>
        <w:rPr/>
      </w:pPr>
    </w:p>
    <w:p w:rsidR="2296C292" w:rsidP="2296C292" w:rsidRDefault="2296C292" w14:paraId="309A0F4E" w14:textId="23603CB6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center"/>
        <w:rPr>
          <w:rFonts w:ascii="Calibri" w:hAnsi="Calibri" w:cs="Calibri"/>
          <w:b w:val="1"/>
          <w:bCs w:val="1"/>
          <w:sz w:val="32"/>
          <w:szCs w:val="32"/>
        </w:rPr>
      </w:pPr>
    </w:p>
    <w:p w:rsidR="387DA9B3" w:rsidP="2296C292" w:rsidRDefault="387DA9B3" w14:paraId="39ABD9B5" w14:textId="3C509239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center"/>
        <w:rPr>
          <w:rFonts w:ascii="Calibri" w:hAnsi="Calibri" w:cs="Calibri"/>
          <w:b w:val="1"/>
          <w:bCs w:val="1"/>
          <w:sz w:val="32"/>
          <w:szCs w:val="32"/>
        </w:rPr>
      </w:pPr>
      <w:r w:rsidRPr="2296C292" w:rsidR="387DA9B3">
        <w:rPr>
          <w:rFonts w:ascii="Calibri" w:hAnsi="Calibri" w:cs="Calibri"/>
          <w:b w:val="1"/>
          <w:bCs w:val="1"/>
          <w:sz w:val="32"/>
          <w:szCs w:val="32"/>
        </w:rPr>
        <w:t>Servicios</w:t>
      </w:r>
      <w:r w:rsidRPr="2296C292" w:rsidR="387DA9B3">
        <w:rPr>
          <w:rFonts w:ascii="Calibri" w:hAnsi="Calibri" w:cs="Calibri"/>
          <w:b w:val="1"/>
          <w:bCs w:val="1"/>
          <w:sz w:val="32"/>
          <w:szCs w:val="32"/>
        </w:rPr>
        <w:t xml:space="preserve"> y </w:t>
      </w:r>
      <w:r w:rsidRPr="2296C292" w:rsidR="387DA9B3">
        <w:rPr>
          <w:rFonts w:ascii="Calibri" w:hAnsi="Calibri" w:cs="Calibri"/>
          <w:b w:val="1"/>
          <w:bCs w:val="1"/>
          <w:sz w:val="32"/>
          <w:szCs w:val="32"/>
        </w:rPr>
        <w:t>Pagina</w:t>
      </w:r>
      <w:r w:rsidRPr="2296C292" w:rsidR="387DA9B3">
        <w:rPr>
          <w:rFonts w:ascii="Calibri" w:hAnsi="Calibri" w:cs="Calibri"/>
          <w:b w:val="1"/>
          <w:bCs w:val="1"/>
          <w:sz w:val="32"/>
          <w:szCs w:val="32"/>
        </w:rPr>
        <w:t xml:space="preserve"> Web</w:t>
      </w:r>
    </w:p>
    <w:p w:rsidR="387DA9B3" w:rsidP="2296C292" w:rsidRDefault="387DA9B3" w14:paraId="5C0F6E06" w14:textId="1A7B4F83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center"/>
        <w:rPr>
          <w:rFonts w:ascii="Calibri" w:hAnsi="Calibri" w:cs="Calibri"/>
          <w:b w:val="1"/>
          <w:bCs w:val="1"/>
          <w:sz w:val="32"/>
          <w:szCs w:val="32"/>
        </w:rPr>
      </w:pPr>
      <w:r w:rsidRPr="2296C292" w:rsidR="387DA9B3">
        <w:rPr>
          <w:rFonts w:ascii="Calibri" w:hAnsi="Calibri" w:cs="Calibri"/>
          <w:b w:val="1"/>
          <w:bCs w:val="1"/>
          <w:sz w:val="32"/>
          <w:szCs w:val="32"/>
        </w:rPr>
        <w:t>Mercado Libre</w:t>
      </w:r>
    </w:p>
    <w:p w:rsidR="5E1EDE1A" w:rsidP="2296C292" w:rsidRDefault="5E1EDE1A" w14:paraId="3DA41951" w14:textId="3256B87D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center"/>
        <w:rPr/>
      </w:pPr>
      <w:r w:rsidRPr="2296C292" w:rsidR="5E1EDE1A">
        <w:rPr>
          <w:rFonts w:ascii="Calibri" w:hAnsi="Calibri" w:cs="Calibri"/>
          <w:b w:val="1"/>
          <w:bCs w:val="1"/>
          <w:sz w:val="32"/>
          <w:szCs w:val="32"/>
        </w:rPr>
        <w:t>Plan de Pruebas</w:t>
      </w:r>
    </w:p>
    <w:p xmlns:wp14="http://schemas.microsoft.com/office/word/2010/wordml" w:rsidRPr="009F7358" w:rsidR="00A73898" w:rsidP="2296C292" w:rsidRDefault="00A73898" w14:paraId="5DAB6C7B" wp14:textId="77777777">
      <w:pPr>
        <w:jc w:val="center"/>
        <w:rPr>
          <w:rFonts w:ascii="Calibri" w:hAnsi="Calibri" w:cs="Calibri"/>
          <w:b w:val="1"/>
          <w:bCs w:val="1"/>
          <w:sz w:val="40"/>
          <w:szCs w:val="40"/>
        </w:rPr>
      </w:pPr>
    </w:p>
    <w:p xmlns:wp14="http://schemas.microsoft.com/office/word/2010/wordml" w:rsidRPr="009F7358" w:rsidR="00A96D53" w:rsidP="00A73898" w:rsidRDefault="00A96D53" w14:paraId="02EB378F" wp14:textId="77777777">
      <w:pPr>
        <w:jc w:val="center"/>
        <w:rPr>
          <w:rFonts w:ascii="Calibri" w:hAnsi="Calibri" w:cs="Calibri"/>
          <w:noProof/>
          <w:sz w:val="28"/>
          <w:szCs w:val="28"/>
        </w:rPr>
      </w:pPr>
    </w:p>
    <w:p xmlns:wp14="http://schemas.microsoft.com/office/word/2010/wordml" w:rsidRPr="009F7358" w:rsidR="00A96D53" w:rsidP="00A73898" w:rsidRDefault="00A96D53" w14:paraId="6A05A809" wp14:textId="77777777">
      <w:pPr>
        <w:jc w:val="center"/>
        <w:rPr>
          <w:rFonts w:ascii="Calibri" w:hAnsi="Calibri" w:cs="Calibri"/>
          <w:noProof/>
          <w:sz w:val="28"/>
          <w:szCs w:val="28"/>
        </w:rPr>
      </w:pPr>
    </w:p>
    <w:p xmlns:wp14="http://schemas.microsoft.com/office/word/2010/wordml" w:rsidRPr="009F7358" w:rsidR="00A96D53" w:rsidP="2296C292" w:rsidRDefault="00A96D53" w14:paraId="5A39BBE3" wp14:textId="77777777">
      <w:pPr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A96D53" w:rsidP="2296C292" w:rsidRDefault="00A96D53" w14:paraId="41C8F396" wp14:textId="77777777">
      <w:pPr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A96D53" w:rsidP="2296C292" w:rsidRDefault="00A96D53" w14:paraId="72A3D3EC" wp14:textId="77777777">
      <w:pPr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A96D53" w:rsidP="2296C292" w:rsidRDefault="00A96D53" w14:paraId="0D0B940D" wp14:textId="77777777">
      <w:pPr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A96D53" w:rsidP="2296C292" w:rsidRDefault="00A96D53" w14:paraId="0E27B00A" wp14:textId="77777777">
      <w:pPr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A96D53" w:rsidP="2296C292" w:rsidRDefault="00A96D53" w14:paraId="60061E4C" wp14:textId="77777777">
      <w:pPr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A96D53" w:rsidP="2296C292" w:rsidRDefault="00A96D53" w14:paraId="44EAFD9C" wp14:textId="77777777">
      <w:pPr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A96D53" w:rsidP="2296C292" w:rsidRDefault="00A96D53" w14:paraId="4B94D5A5" wp14:textId="77777777">
      <w:pPr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A96D53" w:rsidP="2296C292" w:rsidRDefault="00A96D53" w14:paraId="3DEEC669" wp14:textId="77777777">
      <w:pPr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A96D53" w:rsidP="2296C292" w:rsidRDefault="00A96D53" w14:paraId="3656B9AB" wp14:textId="77777777">
      <w:pPr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2296C292" w:rsidRDefault="005F076D" w14:paraId="7F6C50E5" wp14:textId="4942FF91">
      <w:pPr>
        <w:pStyle w:val="Normal"/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2296C292" w:rsidRDefault="005F076D" w14:paraId="49B7ACF8" wp14:textId="4A083456">
      <w:pPr>
        <w:pStyle w:val="Normal"/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2296C292" w:rsidRDefault="005F076D" w14:paraId="2D7DD7A3" wp14:textId="6A4FC24B">
      <w:pPr>
        <w:pStyle w:val="Normal"/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2296C292" w:rsidRDefault="005F076D" w14:paraId="23F59542" wp14:textId="6D67A709">
      <w:pPr>
        <w:pStyle w:val="Normal"/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2296C292" w:rsidRDefault="005F076D" w14:paraId="7D60A800" wp14:textId="76C11784">
      <w:pPr>
        <w:pStyle w:val="Normal"/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2296C292" w:rsidRDefault="005F076D" w14:paraId="62CA75E0" wp14:textId="1F7B5605">
      <w:pPr>
        <w:pStyle w:val="Normal"/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2296C292" w:rsidRDefault="005F076D" w14:paraId="50B93542" wp14:textId="4320EAE3">
      <w:pPr>
        <w:pStyle w:val="Normal"/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2296C292" w:rsidRDefault="005F076D" w14:paraId="702877CD" wp14:textId="6014AFBE">
      <w:pPr>
        <w:pStyle w:val="Normal"/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2296C292" w:rsidRDefault="005F076D" w14:paraId="6BB9E253" wp14:textId="4633698E">
      <w:pPr>
        <w:pStyle w:val="Normal"/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2296C292" w:rsidP="2296C292" w:rsidRDefault="2296C292" w14:paraId="1C35F4DF" w14:textId="11D273BB">
      <w:pPr>
        <w:pStyle w:val="Normal"/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2296C292" w:rsidP="2296C292" w:rsidRDefault="2296C292" w14:paraId="1F4E7163" w14:textId="2E6E0FA3">
      <w:pPr>
        <w:pStyle w:val="Normal"/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2296C292" w:rsidP="2296C292" w:rsidRDefault="2296C292" w14:paraId="6B1815E7" w14:textId="6D93A0B7">
      <w:pPr>
        <w:pStyle w:val="Normal"/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2296C292" w:rsidP="2296C292" w:rsidRDefault="2296C292" w14:paraId="7CBC2631" w14:textId="2F72C5EE">
      <w:pPr>
        <w:pStyle w:val="Normal"/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2296C292" w:rsidP="2296C292" w:rsidRDefault="2296C292" w14:paraId="69CD88E7" w14:textId="0E76E5E1">
      <w:pPr>
        <w:pStyle w:val="Normal"/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2296C292" w:rsidP="2296C292" w:rsidRDefault="2296C292" w14:paraId="4CE049F9" w14:textId="66B443CB">
      <w:pPr>
        <w:pStyle w:val="Normal"/>
        <w:jc w:val="center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3D3EDC57" w:rsidP="2296C292" w:rsidRDefault="3D3EDC57" w14:paraId="5A2D615F" w14:textId="5196F703">
      <w:pPr>
        <w:pStyle w:val="Heading2"/>
        <w:numPr>
          <w:ilvl w:val="0"/>
          <w:numId w:val="0"/>
        </w:numPr>
        <w:ind w:left="0"/>
        <w:jc w:val="left"/>
        <w:rPr>
          <w:noProof/>
        </w:rPr>
      </w:pPr>
      <w:r w:rsidRPr="2296C292" w:rsidR="3D3EDC57">
        <w:rPr>
          <w:noProof/>
        </w:rPr>
        <w:t>Tabla de Contenidos</w:t>
      </w:r>
    </w:p>
    <w:p w:rsidR="2296C292" w:rsidP="2296C292" w:rsidRDefault="2296C292" w14:paraId="4368B673" w14:textId="64F3ADA4">
      <w:pPr>
        <w:pStyle w:val="Normal"/>
        <w:jc w:val="left"/>
        <w:rPr>
          <w:noProof/>
        </w:rPr>
      </w:pPr>
    </w:p>
    <w:p w:rsidR="2296C292" w:rsidP="2296C292" w:rsidRDefault="2296C292" w14:paraId="23B4E289" w14:textId="0226C0B5">
      <w:pPr>
        <w:pStyle w:val="Normal"/>
        <w:jc w:val="left"/>
        <w:rPr>
          <w:b w:val="1"/>
          <w:bCs w:val="1"/>
          <w:noProof/>
        </w:rPr>
      </w:pPr>
    </w:p>
    <w:p w:rsidR="3D3EDC57" w:rsidP="2296C292" w:rsidRDefault="3D3EDC57" w14:paraId="7C914ADE" w14:textId="0D59D6DE">
      <w:pPr>
        <w:pStyle w:val="ListParagraph"/>
        <w:numPr>
          <w:ilvl w:val="0"/>
          <w:numId w:val="38"/>
        </w:numPr>
        <w:jc w:val="left"/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</w:pPr>
      <w:r w:rsidRPr="2296C292" w:rsidR="3D3EDC57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Introducción</w:t>
      </w:r>
      <w:r w:rsidRPr="2296C292" w:rsidR="334A8C9F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:</w:t>
      </w:r>
      <w:r w:rsidRPr="2296C292" w:rsidR="1489C8AD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...................................................................................................</w:t>
      </w:r>
    </w:p>
    <w:p w:rsidR="3D3EDC57" w:rsidP="2296C292" w:rsidRDefault="3D3EDC57" w14:paraId="03F96645" w14:textId="35FDAB57">
      <w:pPr>
        <w:pStyle w:val="ListParagraph"/>
        <w:numPr>
          <w:ilvl w:val="1"/>
          <w:numId w:val="38"/>
        </w:numPr>
        <w:jc w:val="left"/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</w:pPr>
      <w:r w:rsidRPr="2296C292" w:rsidR="3D3EDC57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Alcance</w:t>
      </w:r>
      <w:r w:rsidRPr="2296C292" w:rsidR="4EF890FA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:</w:t>
      </w:r>
      <w:r w:rsidRPr="2296C292" w:rsidR="0DD74820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.....................................................................................</w:t>
      </w:r>
    </w:p>
    <w:p w:rsidR="3D3EDC57" w:rsidP="2296C292" w:rsidRDefault="3D3EDC57" w14:paraId="47927A19" w14:textId="07E512BD">
      <w:pPr>
        <w:pStyle w:val="ListParagraph"/>
        <w:numPr>
          <w:ilvl w:val="2"/>
          <w:numId w:val="38"/>
        </w:numPr>
        <w:jc w:val="left"/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</w:pPr>
      <w:r w:rsidRPr="2296C292" w:rsidR="3D3EDC57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En Alcance</w:t>
      </w:r>
      <w:r w:rsidRPr="2296C292" w:rsidR="23D828F2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:</w:t>
      </w:r>
      <w:r w:rsidRPr="2296C292" w:rsidR="7C6086C8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</w:t>
      </w:r>
      <w:r w:rsidRPr="2296C292" w:rsidR="6F2113E7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......................................................................</w:t>
      </w:r>
    </w:p>
    <w:p w:rsidR="3D3EDC57" w:rsidP="2296C292" w:rsidRDefault="3D3EDC57" w14:paraId="6E8E6AC2" w14:textId="3FDFCC71">
      <w:pPr>
        <w:pStyle w:val="ListParagraph"/>
        <w:numPr>
          <w:ilvl w:val="2"/>
          <w:numId w:val="38"/>
        </w:numPr>
        <w:jc w:val="left"/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</w:pPr>
      <w:r w:rsidRPr="2296C292" w:rsidR="3D3EDC57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Fuera de Alcance</w:t>
      </w:r>
      <w:r w:rsidRPr="2296C292" w:rsidR="6DBDBAD2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: </w:t>
      </w:r>
      <w:r w:rsidRPr="2296C292" w:rsidR="230CE1B6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............................................................</w:t>
      </w:r>
      <w:r w:rsidRPr="2296C292" w:rsidR="1E214938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.</w:t>
      </w:r>
    </w:p>
    <w:p w:rsidR="3D3EDC57" w:rsidP="2296C292" w:rsidRDefault="3D3EDC57" w14:paraId="4C455EA4" w14:textId="4212B902">
      <w:pPr>
        <w:pStyle w:val="ListParagraph"/>
        <w:numPr>
          <w:ilvl w:val="1"/>
          <w:numId w:val="38"/>
        </w:numPr>
        <w:jc w:val="left"/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</w:pPr>
      <w:r w:rsidRPr="2296C292" w:rsidR="3D3EDC57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Objetivos</w:t>
      </w:r>
      <w:r w:rsidRPr="2296C292" w:rsidR="4FFA2E27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: </w:t>
      </w:r>
      <w:r w:rsidRPr="2296C292" w:rsidR="17C66142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..................................................................................</w:t>
      </w:r>
      <w:r w:rsidRPr="2296C292" w:rsidR="7C5AE467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.</w:t>
      </w:r>
      <w:r w:rsidRPr="2296C292" w:rsidR="57B6584E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.</w:t>
      </w:r>
    </w:p>
    <w:p w:rsidR="3D3EDC57" w:rsidP="2296C292" w:rsidRDefault="3D3EDC57" w14:paraId="4C8FA95B" w14:textId="3C021869">
      <w:pPr>
        <w:pStyle w:val="ListParagraph"/>
        <w:numPr>
          <w:ilvl w:val="0"/>
          <w:numId w:val="38"/>
        </w:numPr>
        <w:jc w:val="left"/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</w:pPr>
      <w:r w:rsidRPr="2296C292" w:rsidR="3D3EDC57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Estrategia de Pruebas</w:t>
      </w:r>
      <w:r w:rsidRPr="2296C292" w:rsidR="32CA16F5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:</w:t>
      </w:r>
      <w:r w:rsidRPr="2296C292" w:rsidR="3D156C1E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....................................................................................</w:t>
      </w:r>
      <w:r w:rsidRPr="2296C292" w:rsidR="28DAF517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..</w:t>
      </w:r>
    </w:p>
    <w:p w:rsidR="054FA89C" w:rsidP="2296C292" w:rsidRDefault="054FA89C" w14:paraId="4E0CF825" w14:textId="32A2DD0B">
      <w:pPr>
        <w:pStyle w:val="ListParagraph"/>
        <w:numPr>
          <w:ilvl w:val="1"/>
          <w:numId w:val="38"/>
        </w:numPr>
        <w:jc w:val="left"/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</w:pPr>
      <w:r w:rsidRPr="2296C292" w:rsidR="054FA89C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Visión General</w:t>
      </w:r>
      <w:r w:rsidRPr="2296C292" w:rsidR="607AE0C9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: </w:t>
      </w:r>
      <w:r w:rsidRPr="2296C292" w:rsidR="0C8B144D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.........................................................................</w:t>
      </w:r>
    </w:p>
    <w:p w:rsidR="054FA89C" w:rsidP="2296C292" w:rsidRDefault="054FA89C" w14:paraId="4072A0A2" w14:textId="0F425B90">
      <w:pPr>
        <w:pStyle w:val="ListParagraph"/>
        <w:numPr>
          <w:ilvl w:val="1"/>
          <w:numId w:val="38"/>
        </w:numPr>
        <w:jc w:val="left"/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</w:pPr>
      <w:r w:rsidRPr="2296C292" w:rsidR="054FA89C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Niveles de Prueba</w:t>
      </w:r>
      <w:r w:rsidRPr="2296C292" w:rsidR="1BC7FEC7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:</w:t>
      </w:r>
      <w:r w:rsidRPr="2296C292" w:rsidR="3F5308C1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.....................................................................</w:t>
      </w:r>
    </w:p>
    <w:p w:rsidR="054FA89C" w:rsidP="2296C292" w:rsidRDefault="054FA89C" w14:paraId="4C288C80" w14:textId="428910FC">
      <w:pPr>
        <w:pStyle w:val="ListParagraph"/>
        <w:numPr>
          <w:ilvl w:val="1"/>
          <w:numId w:val="38"/>
        </w:numPr>
        <w:jc w:val="left"/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</w:pPr>
      <w:r w:rsidRPr="2296C292" w:rsidR="054FA89C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Triaje de Prueba</w:t>
      </w:r>
      <w:r w:rsidRPr="2296C292" w:rsidR="75B3FA83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:</w:t>
      </w:r>
      <w:r w:rsidRPr="2296C292" w:rsidR="55A5A28C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.......................................................................</w:t>
      </w:r>
    </w:p>
    <w:p w:rsidR="74BE40EB" w:rsidP="2296C292" w:rsidRDefault="74BE40EB" w14:paraId="39BA57F3" w14:textId="06345268">
      <w:pPr>
        <w:pStyle w:val="ListParagraph"/>
        <w:numPr>
          <w:ilvl w:val="1"/>
          <w:numId w:val="38"/>
        </w:numPr>
        <w:jc w:val="left"/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</w:pPr>
      <w:r w:rsidRPr="2296C292" w:rsidR="74BE40EB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-------- </w:t>
      </w:r>
    </w:p>
    <w:p w:rsidR="054FA89C" w:rsidP="2296C292" w:rsidRDefault="054FA89C" w14:paraId="2738FE90" w14:textId="37EA5AAD">
      <w:pPr>
        <w:pStyle w:val="ListParagraph"/>
        <w:numPr>
          <w:ilvl w:val="0"/>
          <w:numId w:val="38"/>
        </w:numPr>
        <w:jc w:val="left"/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</w:pPr>
      <w:r w:rsidRPr="2296C292" w:rsidR="054FA89C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Entregables</w:t>
      </w:r>
      <w:r w:rsidRPr="2296C292" w:rsidR="2BEFE14A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:</w:t>
      </w:r>
      <w:r w:rsidRPr="2296C292" w:rsidR="1EF4B2C7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.....................................................................................................</w:t>
      </w:r>
    </w:p>
    <w:p w:rsidR="054FA89C" w:rsidP="2296C292" w:rsidRDefault="054FA89C" w14:paraId="77DB5DC6" w14:textId="23FCB6DD">
      <w:pPr>
        <w:pStyle w:val="ListParagraph"/>
        <w:numPr>
          <w:ilvl w:val="0"/>
          <w:numId w:val="38"/>
        </w:numPr>
        <w:jc w:val="left"/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</w:pPr>
      <w:r w:rsidRPr="2296C292" w:rsidR="054FA89C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Entornos de Prueba</w:t>
      </w:r>
      <w:r w:rsidRPr="2296C292" w:rsidR="6B88DB6C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:</w:t>
      </w:r>
      <w:r w:rsidRPr="2296C292" w:rsidR="55EB3BA0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........................................................................................</w:t>
      </w:r>
    </w:p>
    <w:p w:rsidR="38AC38F0" w:rsidP="2296C292" w:rsidRDefault="38AC38F0" w14:paraId="54232D91" w14:textId="66EC2C43">
      <w:pPr>
        <w:pStyle w:val="ListParagraph"/>
        <w:numPr>
          <w:ilvl w:val="1"/>
          <w:numId w:val="38"/>
        </w:numPr>
        <w:jc w:val="left"/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</w:pPr>
      <w:r w:rsidRPr="2296C292" w:rsidR="38AC38F0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Herramientas de Prueba</w:t>
      </w:r>
      <w:r w:rsidRPr="2296C292" w:rsidR="290275ED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:</w:t>
      </w:r>
      <w:r w:rsidRPr="2296C292" w:rsidR="2ABDF294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..........................................................</w:t>
      </w:r>
      <w:r w:rsidRPr="2296C292" w:rsidR="03DA5235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.</w:t>
      </w:r>
    </w:p>
    <w:p w:rsidR="38AC38F0" w:rsidP="2296C292" w:rsidRDefault="38AC38F0" w14:paraId="0655821C" w14:textId="39AA34E6">
      <w:pPr>
        <w:pStyle w:val="ListParagraph"/>
        <w:numPr>
          <w:ilvl w:val="1"/>
          <w:numId w:val="38"/>
        </w:numPr>
        <w:jc w:val="left"/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</w:pPr>
      <w:r w:rsidRPr="2296C292" w:rsidR="38AC38F0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Entornos de Prueba</w:t>
      </w:r>
      <w:r w:rsidRPr="2296C292" w:rsidR="34C7B43F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:</w:t>
      </w:r>
      <w:r w:rsidRPr="2296C292" w:rsidR="2E048AFC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...................................................................</w:t>
      </w:r>
    </w:p>
    <w:p w:rsidR="054FA89C" w:rsidP="2296C292" w:rsidRDefault="054FA89C" w14:paraId="1C649F84" w14:textId="160EF4EF">
      <w:pPr>
        <w:pStyle w:val="ListParagraph"/>
        <w:numPr>
          <w:ilvl w:val="0"/>
          <w:numId w:val="38"/>
        </w:numPr>
        <w:jc w:val="left"/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</w:pPr>
      <w:r w:rsidRPr="2296C292" w:rsidR="054FA89C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Terminos</w:t>
      </w:r>
      <w:r w:rsidRPr="2296C292" w:rsidR="5001E84B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>:</w:t>
      </w:r>
      <w:r w:rsidRPr="2296C292" w:rsidR="05451F36">
        <w:rPr>
          <w:rFonts w:ascii="Times New Roman" w:hAnsi="Times New Roman" w:eastAsia="Times New Roman" w:cs="Times New Roman"/>
          <w:i w:val="0"/>
          <w:iCs w:val="0"/>
          <w:noProof/>
          <w:sz w:val="28"/>
          <w:szCs w:val="28"/>
        </w:rPr>
        <w:t xml:space="preserve"> ........................................................................................................</w:t>
      </w:r>
    </w:p>
    <w:p w:rsidR="2296C292" w:rsidP="2296C292" w:rsidRDefault="2296C292" w14:paraId="3A0F8049" w14:textId="1F5064CA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46ECFF45" w14:textId="7324096D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5CB59815" w14:textId="656BBF4F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088AAB0E" w14:textId="6D571415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5D949170" w14:textId="04571740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4A6862AF" w14:textId="696BF95D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42420279" w14:textId="3186A976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61AEFDDE" w14:textId="47A78DBF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21A7033D" w14:textId="5A981EAF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4561DF76" w14:textId="08980DEC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2B00DEED" w14:textId="12317BD4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4AB58748" w14:textId="6768C9FF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67B3D667" w14:textId="4DB435C1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3666A85E" w14:textId="1836DD82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53504784" w14:textId="04CEC19F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700691AA" w14:textId="69C41630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7B3B65E5" w14:textId="514F4F0F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54DA8529" w14:textId="23E4C03B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28A4D000" w14:textId="090FDC61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7D98910A" w14:textId="65B41445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7828C94B" w14:textId="6AA54AD0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268EE799" w14:textId="73AE5D38">
      <w:pPr>
        <w:pStyle w:val="Normal"/>
        <w:jc w:val="left"/>
        <w:rPr>
          <w:rFonts w:ascii="Times New Roman" w:hAnsi="Times New Roman" w:eastAsia="Times New Roman" w:cs="Times New Roman"/>
          <w:i w:val="0"/>
          <w:iCs w:val="0"/>
          <w:noProof/>
          <w:sz w:val="22"/>
          <w:szCs w:val="22"/>
        </w:rPr>
      </w:pPr>
    </w:p>
    <w:p w:rsidR="2296C292" w:rsidP="2296C292" w:rsidRDefault="2296C292" w14:paraId="0397F72C" w14:textId="3DBB19E0">
      <w:pPr>
        <w:pStyle w:val="Normal"/>
        <w:jc w:val="left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2296C292" w:rsidP="2296C292" w:rsidRDefault="2296C292" w14:paraId="5C6C9DC3" w14:textId="4BB1A57D">
      <w:pPr>
        <w:pStyle w:val="Normal"/>
        <w:jc w:val="left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2296C292" w:rsidP="2296C292" w:rsidRDefault="2296C292" w14:paraId="0F6DD622" w14:textId="0A0FD58C">
      <w:pPr>
        <w:pStyle w:val="Normal"/>
        <w:jc w:val="left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w:rsidR="2296C292" w:rsidP="2296C292" w:rsidRDefault="2296C292" w14:paraId="7F032676" w14:textId="409A2EC3">
      <w:pPr>
        <w:pStyle w:val="Normal"/>
        <w:jc w:val="left"/>
        <w:rPr>
          <w:rFonts w:ascii="Calibri" w:hAnsi="Calibri" w:cs="Calibri"/>
          <w:i w:val="1"/>
          <w:iCs w:val="1"/>
          <w:noProof/>
          <w:sz w:val="28"/>
          <w:szCs w:val="28"/>
        </w:rPr>
      </w:pPr>
    </w:p>
    <w:p xmlns:wp14="http://schemas.microsoft.com/office/word/2010/wordml" w:rsidRPr="009F7358" w:rsidR="005F076D" w:rsidP="2296C292" w:rsidRDefault="005F076D" w14:paraId="3E7A9F1C" wp14:textId="3DEA3950">
      <w:pPr>
        <w:pStyle w:val="Heading1"/>
        <w:numPr>
          <w:ilvl w:val="0"/>
          <w:numId w:val="0"/>
        </w:numPr>
        <w:jc w:val="left"/>
        <w:rPr>
          <w:rFonts w:ascii="Calibri" w:hAnsi="Calibri" w:cs="Calibri"/>
          <w:noProof/>
        </w:rPr>
      </w:pPr>
      <w:bookmarkStart w:name="_Toc420154046" w:id="0"/>
      <w:r w:rsidRPr="2296C292" w:rsidR="25E3F41D">
        <w:rPr>
          <w:rFonts w:ascii="Calibri" w:hAnsi="Calibri" w:cs="Calibri"/>
          <w:noProof/>
        </w:rPr>
        <w:t>Introdu</w:t>
      </w:r>
      <w:r w:rsidRPr="2296C292" w:rsidR="25E3F41D">
        <w:rPr>
          <w:rFonts w:ascii="Calibri" w:hAnsi="Calibri" w:cs="Calibri"/>
          <w:noProof/>
        </w:rPr>
        <w:t>c</w:t>
      </w:r>
      <w:r w:rsidRPr="2296C292" w:rsidR="7FB4D17E">
        <w:rPr>
          <w:rFonts w:ascii="Calibri" w:hAnsi="Calibri" w:cs="Calibri"/>
          <w:noProof/>
        </w:rPr>
        <w:t>ción</w:t>
      </w:r>
      <w:bookmarkEnd w:id="0"/>
      <w:r>
        <w:tab/>
      </w:r>
    </w:p>
    <w:p w:rsidR="270C1F13" w:rsidP="2296C292" w:rsidRDefault="270C1F13" w14:paraId="44F2A3AA" w14:textId="2E075232">
      <w:pPr>
        <w:pStyle w:val="Normal"/>
        <w:jc w:val="left"/>
        <w:rPr>
          <w:rFonts w:ascii="Calibri" w:hAnsi="Calibri" w:cs="Calibri"/>
          <w:noProof/>
          <w:sz w:val="22"/>
          <w:szCs w:val="22"/>
        </w:rPr>
      </w:pPr>
      <w:r w:rsidRPr="2296C292" w:rsidR="270C1F13">
        <w:rPr>
          <w:rFonts w:ascii="Calibri" w:hAnsi="Calibri" w:cs="Calibri"/>
          <w:noProof/>
          <w:sz w:val="22"/>
          <w:szCs w:val="22"/>
        </w:rPr>
        <w:t xml:space="preserve">Este Plan de Pruebas se centra en garantizar la efectividad y confiabilidad de los métodos HTTP de la API de MercadoLibre, así como en asegurar la funcionalidad clave de la página web, específicamente el proceso de registro, inicio de sesion y </w:t>
      </w:r>
      <w:r w:rsidRPr="2296C292" w:rsidR="270C1F13">
        <w:rPr>
          <w:rFonts w:ascii="Calibri" w:hAnsi="Calibri" w:cs="Calibri"/>
          <w:noProof/>
          <w:sz w:val="22"/>
          <w:szCs w:val="22"/>
          <w:highlight w:val="yellow"/>
        </w:rPr>
        <w:t>XXXXXXXXXXXXXXXXXXXXXXXXXX</w:t>
      </w:r>
      <w:r w:rsidRPr="2296C292" w:rsidR="270C1F13">
        <w:rPr>
          <w:rFonts w:ascii="Calibri" w:hAnsi="Calibri" w:cs="Calibri"/>
          <w:noProof/>
          <w:sz w:val="22"/>
          <w:szCs w:val="22"/>
        </w:rPr>
        <w:t>. MercadoLibre, como una plataforma líder en comercio electrónico en América Latina, reconoce la importancia de ofrecer una experiencia de usuario fluida y segura. Por lo tanto, este plan establece los procedimientos para verificar la autenticación, el acceso a recursos y el inicio de sesión en la plataforma web, utilizando una variedad de técnicas de prueba para lograr este objetivo.</w:t>
      </w:r>
    </w:p>
    <w:p xmlns:wp14="http://schemas.microsoft.com/office/word/2010/wordml" w:rsidRPr="009F7358" w:rsidR="00406BB6" w:rsidP="2296C292" w:rsidRDefault="00406BB6" w14:paraId="07547A01" wp14:textId="36B26430">
      <w:pPr>
        <w:pStyle w:val="Normal"/>
        <w:jc w:val="left"/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="00BE29F7" w:rsidP="2296C292" w:rsidRDefault="00AA31A6" w14:paraId="7C2FB8B2" wp14:textId="2A1289F3">
      <w:pPr>
        <w:pStyle w:val="Heading2"/>
        <w:numPr>
          <w:ilvl w:val="0"/>
          <w:numId w:val="0"/>
        </w:numPr>
        <w:jc w:val="left"/>
        <w:rPr>
          <w:rFonts w:ascii="Calibri" w:hAnsi="Calibri" w:cs="Calibri"/>
          <w:noProof/>
        </w:rPr>
      </w:pPr>
      <w:bookmarkStart w:name="_Toc68064297" w:id="1"/>
      <w:bookmarkStart w:name="_Toc118515455" w:id="2"/>
      <w:r w:rsidRPr="2296C292" w:rsidR="0CAE2165">
        <w:rPr>
          <w:rFonts w:ascii="Calibri" w:hAnsi="Calibri" w:cs="Calibri"/>
          <w:noProof/>
        </w:rPr>
        <w:t xml:space="preserve"> </w:t>
      </w:r>
      <w:bookmarkStart w:name="_Toc420154047" w:id="3"/>
      <w:r w:rsidRPr="2296C292" w:rsidR="43A366CD">
        <w:rPr>
          <w:rFonts w:ascii="Calibri" w:hAnsi="Calibri" w:cs="Calibri"/>
          <w:noProof/>
        </w:rPr>
        <w:t>Alcance</w:t>
      </w:r>
      <w:bookmarkStart w:name="_Toc68064298" w:id="4"/>
      <w:bookmarkStart w:name="_Toc118515456" w:id="5"/>
      <w:bookmarkEnd w:id="1"/>
      <w:bookmarkEnd w:id="2"/>
      <w:bookmarkEnd w:id="3"/>
      <w:bookmarkEnd w:id="4"/>
      <w:bookmarkEnd w:id="5"/>
    </w:p>
    <w:p xmlns:wp14="http://schemas.microsoft.com/office/word/2010/wordml" w:rsidRPr="009F7358" w:rsidR="006A376C" w:rsidP="2296C292" w:rsidRDefault="00A96D53" w14:paraId="07459315" wp14:textId="537281BA">
      <w:pPr>
        <w:pStyle w:val="Heading3"/>
        <w:suppressLineNumbers w:val="0"/>
        <w:bidi w:val="0"/>
        <w:spacing w:before="240" w:beforeAutospacing="off" w:after="60" w:afterAutospacing="off" w:line="259" w:lineRule="auto"/>
        <w:ind w:left="2700" w:right="0" w:hanging="720"/>
        <w:jc w:val="left"/>
        <w:rPr/>
      </w:pPr>
      <w:r w:rsidR="43A366CD">
        <w:rPr/>
        <w:t xml:space="preserve">En </w:t>
      </w:r>
      <w:r w:rsidR="43A366CD">
        <w:rPr/>
        <w:t>Alcance</w:t>
      </w:r>
    </w:p>
    <w:p w:rsidR="40D61452" w:rsidP="2296C292" w:rsidRDefault="40D61452" w14:paraId="511142F5" w14:textId="72FEA841">
      <w:pPr>
        <w:pStyle w:val="ListParagraph"/>
        <w:numPr>
          <w:ilvl w:val="0"/>
          <w:numId w:val="39"/>
        </w:numPr>
        <w:bidi w:val="0"/>
        <w:rPr>
          <w:sz w:val="22"/>
          <w:szCs w:val="22"/>
        </w:rPr>
      </w:pPr>
      <w:r w:rsidRPr="2296C292" w:rsidR="40D61452">
        <w:rPr>
          <w:sz w:val="22"/>
          <w:szCs w:val="22"/>
        </w:rPr>
        <w:t>Registro</w:t>
      </w:r>
      <w:r w:rsidRPr="2296C292" w:rsidR="40D61452">
        <w:rPr>
          <w:sz w:val="22"/>
          <w:szCs w:val="22"/>
        </w:rPr>
        <w:t xml:space="preserve"> de Usuario</w:t>
      </w:r>
    </w:p>
    <w:p w:rsidR="40D61452" w:rsidP="2296C292" w:rsidRDefault="40D61452" w14:paraId="7B572152" w14:textId="4D653A9F">
      <w:pPr>
        <w:pStyle w:val="ListParagraph"/>
        <w:numPr>
          <w:ilvl w:val="0"/>
          <w:numId w:val="39"/>
        </w:numPr>
        <w:bidi w:val="0"/>
        <w:rPr>
          <w:sz w:val="22"/>
          <w:szCs w:val="22"/>
        </w:rPr>
      </w:pPr>
      <w:r w:rsidRPr="2296C292" w:rsidR="40D61452">
        <w:rPr>
          <w:sz w:val="22"/>
          <w:szCs w:val="22"/>
        </w:rPr>
        <w:t>Inicio</w:t>
      </w:r>
      <w:r w:rsidRPr="2296C292" w:rsidR="40D61452">
        <w:rPr>
          <w:sz w:val="22"/>
          <w:szCs w:val="22"/>
        </w:rPr>
        <w:t xml:space="preserve"> de </w:t>
      </w:r>
      <w:r w:rsidRPr="2296C292" w:rsidR="40D61452">
        <w:rPr>
          <w:sz w:val="22"/>
          <w:szCs w:val="22"/>
        </w:rPr>
        <w:t>Sesion</w:t>
      </w:r>
      <w:r w:rsidRPr="2296C292" w:rsidR="40D61452">
        <w:rPr>
          <w:sz w:val="22"/>
          <w:szCs w:val="22"/>
        </w:rPr>
        <w:t xml:space="preserve"> </w:t>
      </w:r>
    </w:p>
    <w:p w:rsidR="40D61452" w:rsidP="2296C292" w:rsidRDefault="40D61452" w14:paraId="5BF28DEA" w14:textId="6CCA9BBB">
      <w:pPr>
        <w:pStyle w:val="ListParagraph"/>
        <w:numPr>
          <w:ilvl w:val="0"/>
          <w:numId w:val="39"/>
        </w:numPr>
        <w:bidi w:val="0"/>
        <w:rPr>
          <w:sz w:val="22"/>
          <w:szCs w:val="22"/>
          <w:highlight w:val="yellow"/>
        </w:rPr>
      </w:pPr>
      <w:r w:rsidRPr="2296C292" w:rsidR="40D61452">
        <w:rPr>
          <w:sz w:val="22"/>
          <w:szCs w:val="22"/>
          <w:highlight w:val="yellow"/>
        </w:rPr>
        <w:t>XXXXXXXXXXXXXXXXXXXXXXXX</w:t>
      </w:r>
    </w:p>
    <w:p w:rsidR="40D61452" w:rsidP="2296C292" w:rsidRDefault="40D61452" w14:paraId="001B68B8" w14:textId="6BF2303B">
      <w:pPr>
        <w:pStyle w:val="ListParagraph"/>
        <w:numPr>
          <w:ilvl w:val="0"/>
          <w:numId w:val="39"/>
        </w:numPr>
        <w:bidi w:val="0"/>
        <w:rPr>
          <w:sz w:val="22"/>
          <w:szCs w:val="22"/>
          <w:highlight w:val="yellow"/>
        </w:rPr>
      </w:pPr>
      <w:r w:rsidRPr="2296C292" w:rsidR="40D61452">
        <w:rPr>
          <w:sz w:val="22"/>
          <w:szCs w:val="22"/>
        </w:rPr>
        <w:t xml:space="preserve">Metodo Get para </w:t>
      </w:r>
      <w:r w:rsidRPr="2296C292" w:rsidR="40D61452">
        <w:rPr>
          <w:sz w:val="22"/>
          <w:szCs w:val="22"/>
        </w:rPr>
        <w:t>Listar</w:t>
      </w:r>
      <w:r w:rsidRPr="2296C292" w:rsidR="40D61452">
        <w:rPr>
          <w:sz w:val="22"/>
          <w:szCs w:val="22"/>
        </w:rPr>
        <w:t xml:space="preserve"> </w:t>
      </w:r>
      <w:r w:rsidRPr="2296C292" w:rsidR="40D61452">
        <w:rPr>
          <w:sz w:val="22"/>
          <w:szCs w:val="22"/>
        </w:rPr>
        <w:t>Usuarios</w:t>
      </w:r>
    </w:p>
    <w:p w:rsidR="40D61452" w:rsidP="2296C292" w:rsidRDefault="40D61452" w14:paraId="26692934" w14:textId="2C04002F">
      <w:pPr>
        <w:pStyle w:val="ListParagraph"/>
        <w:numPr>
          <w:ilvl w:val="0"/>
          <w:numId w:val="39"/>
        </w:numPr>
        <w:bidi w:val="0"/>
        <w:rPr>
          <w:sz w:val="22"/>
          <w:szCs w:val="22"/>
          <w:highlight w:val="yellow"/>
        </w:rPr>
      </w:pPr>
      <w:r w:rsidRPr="2296C292" w:rsidR="40D61452">
        <w:rPr>
          <w:sz w:val="22"/>
          <w:szCs w:val="22"/>
        </w:rPr>
        <w:t xml:space="preserve">Metodo Post para Crear </w:t>
      </w:r>
      <w:r w:rsidRPr="2296C292" w:rsidR="40D61452">
        <w:rPr>
          <w:sz w:val="22"/>
          <w:szCs w:val="22"/>
        </w:rPr>
        <w:t>Usuarios</w:t>
      </w:r>
    </w:p>
    <w:p w:rsidR="40D61452" w:rsidP="2296C292" w:rsidRDefault="40D61452" w14:paraId="335EF577" w14:textId="1F674CB9">
      <w:pPr>
        <w:pStyle w:val="ListParagraph"/>
        <w:numPr>
          <w:ilvl w:val="0"/>
          <w:numId w:val="39"/>
        </w:numPr>
        <w:bidi w:val="0"/>
        <w:rPr>
          <w:sz w:val="22"/>
          <w:szCs w:val="22"/>
          <w:highlight w:val="yellow"/>
        </w:rPr>
      </w:pPr>
      <w:r w:rsidRPr="2296C292" w:rsidR="40D61452">
        <w:rPr>
          <w:sz w:val="22"/>
          <w:szCs w:val="22"/>
        </w:rPr>
        <w:t xml:space="preserve">Metodo Put para </w:t>
      </w:r>
      <w:r w:rsidRPr="2296C292" w:rsidR="40D61452">
        <w:rPr>
          <w:sz w:val="22"/>
          <w:szCs w:val="22"/>
        </w:rPr>
        <w:t>Editar</w:t>
      </w:r>
      <w:r w:rsidRPr="2296C292" w:rsidR="40D61452">
        <w:rPr>
          <w:sz w:val="22"/>
          <w:szCs w:val="22"/>
        </w:rPr>
        <w:t xml:space="preserve"> </w:t>
      </w:r>
      <w:r w:rsidRPr="2296C292" w:rsidR="40D61452">
        <w:rPr>
          <w:sz w:val="22"/>
          <w:szCs w:val="22"/>
        </w:rPr>
        <w:t>Usuarios</w:t>
      </w:r>
    </w:p>
    <w:p xmlns:wp14="http://schemas.microsoft.com/office/word/2010/wordml" w:rsidRPr="009F7358" w:rsidR="00D30C86" w:rsidP="2296C292" w:rsidRDefault="00D30C86" w14:paraId="6537F28F" wp14:textId="77777777">
      <w:pPr>
        <w:pStyle w:val="SGBodyText3"/>
        <w:tabs>
          <w:tab w:val="left" w:pos="3510"/>
        </w:tabs>
        <w:ind w:left="0"/>
        <w:jc w:val="left"/>
        <w:rPr>
          <w:rFonts w:ascii="Calibri" w:hAnsi="Calibri" w:cs="Calibri"/>
          <w:noProof/>
          <w:color w:val="FF0000"/>
          <w:sz w:val="22"/>
          <w:szCs w:val="22"/>
        </w:rPr>
      </w:pPr>
    </w:p>
    <w:p w:rsidR="7A183594" w:rsidP="2296C292" w:rsidRDefault="7A183594" w14:paraId="56BCBD30" w14:textId="4C679BB1">
      <w:pPr>
        <w:pStyle w:val="Heading3"/>
        <w:suppressLineNumbers w:val="0"/>
        <w:bidi w:val="0"/>
        <w:spacing w:before="240" w:beforeAutospacing="off" w:after="60" w:afterAutospacing="off" w:line="259" w:lineRule="auto"/>
        <w:ind w:left="2700" w:right="0" w:hanging="720"/>
        <w:jc w:val="left"/>
        <w:rPr/>
      </w:pPr>
      <w:r w:rsidR="7A183594">
        <w:rPr/>
        <w:t>Fuera</w:t>
      </w:r>
      <w:r w:rsidR="7A183594">
        <w:rPr/>
        <w:t xml:space="preserve"> de </w:t>
      </w:r>
      <w:r w:rsidR="7A183594">
        <w:rPr/>
        <w:t>Alcance</w:t>
      </w:r>
    </w:p>
    <w:p xmlns:wp14="http://schemas.microsoft.com/office/word/2010/wordml" w:rsidRPr="009F7358" w:rsidR="00A96D53" w:rsidP="2296C292" w:rsidRDefault="00A96D53" w14:paraId="24E5CF15" wp14:textId="2EC6FAE4">
      <w:pPr>
        <w:pStyle w:val="ListParagraph"/>
        <w:numPr>
          <w:ilvl w:val="0"/>
          <w:numId w:val="40"/>
        </w:numPr>
        <w:jc w:val="left"/>
        <w:rPr>
          <w:rFonts w:ascii="Calibri" w:hAnsi="Calibri" w:cs="Calibri"/>
        </w:rPr>
      </w:pPr>
      <w:r w:rsidRPr="2296C292" w:rsidR="26FDE5F9">
        <w:rPr>
          <w:rFonts w:ascii="Calibri" w:hAnsi="Calibri" w:cs="Calibri"/>
        </w:rPr>
        <w:t>Transacción de pagos</w:t>
      </w:r>
    </w:p>
    <w:p w:rsidR="26FDE5F9" w:rsidP="2296C292" w:rsidRDefault="26FDE5F9" w14:paraId="10C8C346" w14:textId="661256B0">
      <w:pPr>
        <w:pStyle w:val="ListParagraph"/>
        <w:numPr>
          <w:ilvl w:val="0"/>
          <w:numId w:val="40"/>
        </w:numPr>
        <w:jc w:val="left"/>
        <w:rPr>
          <w:rFonts w:ascii="Calibri" w:hAnsi="Calibri" w:cs="Calibri"/>
          <w:sz w:val="22"/>
          <w:szCs w:val="22"/>
        </w:rPr>
      </w:pPr>
      <w:r w:rsidRPr="2296C292" w:rsidR="26FDE5F9">
        <w:rPr>
          <w:rFonts w:ascii="Calibri" w:hAnsi="Calibri" w:cs="Calibri"/>
          <w:sz w:val="22"/>
          <w:szCs w:val="22"/>
        </w:rPr>
        <w:t>Rendimiento</w:t>
      </w:r>
    </w:p>
    <w:p w:rsidR="26FDE5F9" w:rsidP="2296C292" w:rsidRDefault="26FDE5F9" w14:paraId="7BC13B7A" w14:textId="0D1D7489">
      <w:pPr>
        <w:pStyle w:val="ListParagraph"/>
        <w:numPr>
          <w:ilvl w:val="0"/>
          <w:numId w:val="40"/>
        </w:numPr>
        <w:jc w:val="left"/>
        <w:rPr>
          <w:rFonts w:ascii="Calibri" w:hAnsi="Calibri" w:cs="Calibri"/>
          <w:sz w:val="22"/>
          <w:szCs w:val="22"/>
          <w:highlight w:val="yellow"/>
        </w:rPr>
      </w:pPr>
      <w:r w:rsidRPr="2296C292" w:rsidR="26FDE5F9">
        <w:rPr>
          <w:rFonts w:ascii="Calibri" w:hAnsi="Calibri" w:cs="Calibri"/>
          <w:sz w:val="22"/>
          <w:szCs w:val="22"/>
          <w:highlight w:val="yellow"/>
        </w:rPr>
        <w:t>XXXXXXXXXXXXXXXXXXX</w:t>
      </w:r>
    </w:p>
    <w:p w:rsidR="17157967" w:rsidP="2296C292" w:rsidRDefault="17157967" w14:paraId="025EB321" w14:textId="15C0E097">
      <w:pPr>
        <w:pStyle w:val="Heading2"/>
        <w:suppressLineNumbers w:val="0"/>
        <w:bidi w:val="0"/>
        <w:spacing w:before="240" w:beforeAutospacing="off" w:after="60" w:afterAutospacing="off" w:line="259" w:lineRule="auto"/>
        <w:ind w:left="576" w:right="0" w:hanging="576"/>
        <w:jc w:val="left"/>
        <w:rPr/>
      </w:pPr>
      <w:r w:rsidRPr="2296C292" w:rsidR="17157967">
        <w:rPr>
          <w:rFonts w:ascii="Calibri" w:hAnsi="Calibri" w:cs="Calibri"/>
          <w:noProof/>
        </w:rPr>
        <w:t>Objetivos</w:t>
      </w:r>
    </w:p>
    <w:p w:rsidR="2B2495DF" w:rsidP="2296C292" w:rsidRDefault="2B2495DF" w14:paraId="31FCF2E9" w14:textId="3CF203BC">
      <w:pPr>
        <w:pStyle w:val="Normal"/>
        <w:numPr>
          <w:ilvl w:val="0"/>
          <w:numId w:val="37"/>
        </w:numPr>
        <w:suppressLineNumbers w:val="0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cs="Calibri"/>
          <w:noProof/>
          <w:sz w:val="22"/>
          <w:szCs w:val="22"/>
        </w:rPr>
      </w:pPr>
      <w:r w:rsidRPr="2296C292" w:rsidR="2B2495DF">
        <w:rPr>
          <w:rFonts w:ascii="Calibri" w:hAnsi="Calibri" w:cs="Calibri"/>
          <w:noProof/>
          <w:sz w:val="22"/>
          <w:szCs w:val="22"/>
        </w:rPr>
        <w:t>Verificar el correcto funcionamiento del metodo GET que retornaria una lista de clientes</w:t>
      </w:r>
    </w:p>
    <w:p w:rsidR="2B2495DF" w:rsidP="2296C292" w:rsidRDefault="2B2495DF" w14:paraId="265188DD" w14:textId="543650D5">
      <w:pPr>
        <w:pStyle w:val="Normal"/>
        <w:numPr>
          <w:ilvl w:val="0"/>
          <w:numId w:val="37"/>
        </w:numPr>
        <w:suppressLineNumbers w:val="0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cs="Calibri"/>
          <w:noProof/>
          <w:sz w:val="22"/>
          <w:szCs w:val="22"/>
        </w:rPr>
      </w:pPr>
      <w:r w:rsidRPr="2296C292" w:rsidR="2B2495DF">
        <w:rPr>
          <w:rFonts w:ascii="Calibri" w:hAnsi="Calibri" w:cs="Calibri"/>
          <w:noProof/>
          <w:sz w:val="22"/>
          <w:szCs w:val="22"/>
        </w:rPr>
        <w:t>Verificar el correcto funcionamiento del metodo POST para crear clientes nuevos</w:t>
      </w:r>
    </w:p>
    <w:p xmlns:wp14="http://schemas.microsoft.com/office/word/2010/wordml" w:rsidRPr="009F7358" w:rsidR="00714AF2" w:rsidP="2296C292" w:rsidRDefault="00C35224" w14:paraId="204C5DD9" wp14:textId="471AF225">
      <w:pPr>
        <w:numPr>
          <w:ilvl w:val="0"/>
          <w:numId w:val="37"/>
        </w:numPr>
        <w:jc w:val="left"/>
        <w:rPr>
          <w:rFonts w:ascii="Calibri" w:hAnsi="Calibri" w:cs="Calibri"/>
          <w:noProof/>
          <w:sz w:val="22"/>
          <w:szCs w:val="22"/>
        </w:rPr>
      </w:pPr>
      <w:r w:rsidRPr="2296C292" w:rsidR="2B2495DF">
        <w:rPr>
          <w:rFonts w:ascii="Calibri" w:hAnsi="Calibri" w:cs="Calibri"/>
          <w:noProof/>
          <w:sz w:val="22"/>
          <w:szCs w:val="22"/>
        </w:rPr>
        <w:t>Verificar el correcto funcionamiento del metodo PUT para editar correctamente clientes existentes</w:t>
      </w:r>
    </w:p>
    <w:p w:rsidR="2B2495DF" w:rsidP="2296C292" w:rsidRDefault="2B2495DF" w14:paraId="62C6B20F" w14:textId="60C0CFF0">
      <w:pPr>
        <w:pStyle w:val="Normal"/>
        <w:numPr>
          <w:ilvl w:val="0"/>
          <w:numId w:val="37"/>
        </w:numPr>
        <w:jc w:val="left"/>
        <w:rPr>
          <w:rFonts w:ascii="Calibri" w:hAnsi="Calibri" w:cs="Calibri"/>
          <w:noProof/>
          <w:sz w:val="22"/>
          <w:szCs w:val="22"/>
        </w:rPr>
      </w:pPr>
      <w:r w:rsidRPr="2296C292" w:rsidR="2B2495DF">
        <w:rPr>
          <w:rFonts w:ascii="Calibri" w:hAnsi="Calibri" w:cs="Calibri"/>
          <w:noProof/>
          <w:sz w:val="22"/>
          <w:szCs w:val="22"/>
        </w:rPr>
        <w:t xml:space="preserve">Verificar el correcto funcionamiento del modulo de registro e inicio de sesion </w:t>
      </w:r>
    </w:p>
    <w:p xmlns:wp14="http://schemas.microsoft.com/office/word/2010/wordml" w:rsidRPr="009F7358" w:rsidR="008C6DDC" w:rsidP="2296C292" w:rsidRDefault="008C6DDC" w14:paraId="738610EB" wp14:textId="77777777">
      <w:pPr>
        <w:pStyle w:val="SGBulletLevel3"/>
        <w:numPr>
          <w:ilvl w:val="0"/>
          <w:numId w:val="0"/>
        </w:numPr>
        <w:jc w:val="left"/>
        <w:rPr>
          <w:rFonts w:ascii="Calibri" w:hAnsi="Calibri" w:cs="Calibri"/>
          <w:noProof/>
        </w:rPr>
      </w:pPr>
    </w:p>
    <w:bookmarkStart w:name="_Toc118515461" w:id="13"/>
    <w:bookmarkEnd w:id="13"/>
    <w:p xmlns:wp14="http://schemas.microsoft.com/office/word/2010/wordml" w:rsidRPr="009F7358" w:rsidR="009E4ECA" w:rsidP="2296C292" w:rsidRDefault="009E4ECA" w14:paraId="3B7B4B86" wp14:textId="45E32CBC">
      <w:pPr>
        <w:pStyle w:val="Normal"/>
        <w:jc w:val="left"/>
        <w:rPr>
          <w:rFonts w:ascii="Calibri" w:hAnsi="Calibri" w:cs="Calibri"/>
          <w:noProof/>
        </w:rPr>
      </w:pPr>
    </w:p>
    <w:p w:rsidR="2A3A3F6C" w:rsidP="2296C292" w:rsidRDefault="2A3A3F6C" w14:paraId="4BE8E8B8" w14:textId="3E624311">
      <w:pPr>
        <w:pStyle w:val="Heading1"/>
        <w:suppressLineNumbers w:val="0"/>
        <w:bidi w:val="0"/>
        <w:spacing w:before="240" w:beforeAutospacing="off" w:after="60" w:afterAutospacing="off" w:line="259" w:lineRule="auto"/>
        <w:ind w:left="432" w:right="0" w:hanging="432"/>
        <w:jc w:val="left"/>
        <w:rPr/>
      </w:pPr>
      <w:r w:rsidRPr="2296C292" w:rsidR="2A3A3F6C">
        <w:rPr>
          <w:rFonts w:ascii="Calibri" w:hAnsi="Calibri" w:cs="Calibri"/>
          <w:noProof/>
        </w:rPr>
        <w:t>Estrategia de Pruebas</w:t>
      </w:r>
    </w:p>
    <w:p w:rsidR="7D29D65E" w:rsidP="2296C292" w:rsidRDefault="7D29D65E" w14:paraId="10ED87C4" w14:textId="746FB2DA">
      <w:pPr>
        <w:pStyle w:val="Heading2"/>
        <w:suppressLineNumbers w:val="0"/>
        <w:bidi w:val="0"/>
        <w:spacing w:before="240" w:beforeAutospacing="off" w:after="60" w:afterAutospacing="off" w:line="259" w:lineRule="auto"/>
        <w:ind w:left="576" w:right="0" w:hanging="576"/>
        <w:jc w:val="left"/>
        <w:rPr/>
      </w:pPr>
      <w:r w:rsidRPr="2296C292" w:rsidR="7D29D65E">
        <w:rPr>
          <w:rFonts w:ascii="Calibri" w:hAnsi="Calibri" w:cs="Calibri"/>
          <w:noProof/>
        </w:rPr>
        <w:t>Visión General</w:t>
      </w:r>
    </w:p>
    <w:p xmlns:wp14="http://schemas.microsoft.com/office/word/2010/wordml" w:rsidRPr="009F7358" w:rsidR="00CA189A" w:rsidP="2296C292" w:rsidRDefault="00CA189A" w14:paraId="3A0FF5F2" wp14:textId="77777777">
      <w:pPr>
        <w:jc w:val="left"/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Pr="009F7358" w:rsidR="00270C62" w:rsidP="2296C292" w:rsidRDefault="00270C62" w14:paraId="0D8F6244" wp14:textId="77777777">
      <w:pPr>
        <w:jc w:val="left"/>
        <w:rPr>
          <w:rFonts w:ascii="Calibri" w:hAnsi="Calibri" w:cs="Calibri"/>
          <w:noProof/>
          <w:sz w:val="22"/>
          <w:szCs w:val="22"/>
        </w:rPr>
      </w:pPr>
      <w:r w:rsidRPr="2296C292" w:rsidR="160D9A21">
        <w:rPr>
          <w:rFonts w:ascii="Calibri" w:hAnsi="Calibri" w:cs="Calibri"/>
          <w:noProof/>
          <w:sz w:val="22"/>
          <w:szCs w:val="22"/>
        </w:rPr>
        <w:t xml:space="preserve">Mention the reason of </w:t>
      </w:r>
      <w:r w:rsidRPr="2296C292" w:rsidR="05FAF455">
        <w:rPr>
          <w:rFonts w:ascii="Calibri" w:hAnsi="Calibri" w:cs="Calibri"/>
          <w:noProof/>
          <w:sz w:val="22"/>
          <w:szCs w:val="22"/>
        </w:rPr>
        <w:t>adopting</w:t>
      </w:r>
      <w:r w:rsidRPr="2296C292" w:rsidR="160D9A21">
        <w:rPr>
          <w:rFonts w:ascii="Calibri" w:hAnsi="Calibri" w:cs="Calibri"/>
          <w:noProof/>
          <w:sz w:val="22"/>
          <w:szCs w:val="22"/>
        </w:rPr>
        <w:t xml:space="preserve"> a particular test </w:t>
      </w:r>
      <w:r w:rsidRPr="2296C292" w:rsidR="160D9A21">
        <w:rPr>
          <w:rFonts w:ascii="Calibri" w:hAnsi="Calibri" w:cs="Calibri"/>
          <w:noProof/>
          <w:sz w:val="22"/>
          <w:szCs w:val="22"/>
        </w:rPr>
        <w:t>method</w:t>
      </w:r>
      <w:r w:rsidRPr="2296C292" w:rsidR="05FAF455">
        <w:rPr>
          <w:rFonts w:ascii="Calibri" w:hAnsi="Calibri" w:cs="Calibri"/>
          <w:noProof/>
          <w:sz w:val="22"/>
          <w:szCs w:val="22"/>
        </w:rPr>
        <w:t>o</w:t>
      </w:r>
      <w:r w:rsidRPr="2296C292" w:rsidR="160D9A21">
        <w:rPr>
          <w:rFonts w:ascii="Calibri" w:hAnsi="Calibri" w:cs="Calibri"/>
          <w:noProof/>
          <w:sz w:val="22"/>
          <w:szCs w:val="22"/>
        </w:rPr>
        <w:t>logy</w:t>
      </w:r>
      <w:r w:rsidRPr="2296C292" w:rsidR="160D9A21">
        <w:rPr>
          <w:rFonts w:ascii="Calibri" w:hAnsi="Calibri" w:cs="Calibri"/>
          <w:noProof/>
          <w:sz w:val="22"/>
          <w:szCs w:val="22"/>
        </w:rPr>
        <w:t xml:space="preserve"> for the project.  The test </w:t>
      </w:r>
      <w:r w:rsidRPr="2296C292" w:rsidR="160D9A21">
        <w:rPr>
          <w:rFonts w:ascii="Calibri" w:hAnsi="Calibri" w:cs="Calibri"/>
          <w:noProof/>
          <w:sz w:val="22"/>
          <w:szCs w:val="22"/>
        </w:rPr>
        <w:t>method</w:t>
      </w:r>
      <w:r w:rsidRPr="2296C292" w:rsidR="05FAF455">
        <w:rPr>
          <w:rFonts w:ascii="Calibri" w:hAnsi="Calibri" w:cs="Calibri"/>
          <w:noProof/>
          <w:sz w:val="22"/>
          <w:szCs w:val="22"/>
        </w:rPr>
        <w:t>o</w:t>
      </w:r>
      <w:r w:rsidRPr="2296C292" w:rsidR="160D9A21">
        <w:rPr>
          <w:rFonts w:ascii="Calibri" w:hAnsi="Calibri" w:cs="Calibri"/>
          <w:noProof/>
          <w:sz w:val="22"/>
          <w:szCs w:val="22"/>
        </w:rPr>
        <w:t>logy</w:t>
      </w:r>
      <w:r w:rsidRPr="2296C292" w:rsidR="160D9A21">
        <w:rPr>
          <w:rFonts w:ascii="Calibri" w:hAnsi="Calibri" w:cs="Calibri"/>
          <w:noProof/>
          <w:sz w:val="22"/>
          <w:szCs w:val="22"/>
        </w:rPr>
        <w:t xml:space="preserve"> selected for the project could be</w:t>
      </w:r>
    </w:p>
    <w:p xmlns:wp14="http://schemas.microsoft.com/office/word/2010/wordml" w:rsidRPr="009F7358" w:rsidR="00270C62" w:rsidP="2296C292" w:rsidRDefault="00270C62" w14:paraId="62D80BB9" wp14:textId="77777777">
      <w:pPr>
        <w:numPr>
          <w:ilvl w:val="0"/>
          <w:numId w:val="33"/>
        </w:numPr>
        <w:jc w:val="left"/>
        <w:rPr>
          <w:rFonts w:ascii="Calibri" w:hAnsi="Calibri" w:cs="Calibri"/>
          <w:noProof/>
          <w:sz w:val="22"/>
          <w:szCs w:val="22"/>
        </w:rPr>
      </w:pPr>
      <w:r w:rsidRPr="2296C292" w:rsidR="160D9A21">
        <w:rPr>
          <w:rFonts w:ascii="Calibri" w:hAnsi="Calibri" w:cs="Calibri"/>
          <w:noProof/>
          <w:sz w:val="22"/>
          <w:szCs w:val="22"/>
        </w:rPr>
        <w:t>WaterFall</w:t>
      </w:r>
    </w:p>
    <w:p xmlns:wp14="http://schemas.microsoft.com/office/word/2010/wordml" w:rsidRPr="009F7358" w:rsidR="00270C62" w:rsidP="2296C292" w:rsidRDefault="00270C62" w14:paraId="1A7F26E6" wp14:textId="77777777">
      <w:pPr>
        <w:numPr>
          <w:ilvl w:val="0"/>
          <w:numId w:val="33"/>
        </w:numPr>
        <w:jc w:val="left"/>
        <w:rPr>
          <w:rFonts w:ascii="Calibri" w:hAnsi="Calibri" w:cs="Calibri"/>
          <w:noProof/>
          <w:sz w:val="22"/>
          <w:szCs w:val="22"/>
        </w:rPr>
      </w:pPr>
      <w:r w:rsidRPr="2296C292" w:rsidR="160D9A21">
        <w:rPr>
          <w:rFonts w:ascii="Calibri" w:hAnsi="Calibri" w:cs="Calibri"/>
          <w:noProof/>
          <w:sz w:val="22"/>
          <w:szCs w:val="22"/>
        </w:rPr>
        <w:t>Iterative</w:t>
      </w:r>
    </w:p>
    <w:p xmlns:wp14="http://schemas.microsoft.com/office/word/2010/wordml" w:rsidRPr="009F7358" w:rsidR="00270C62" w:rsidP="2296C292" w:rsidRDefault="00270C62" w14:paraId="7F5F07C9" wp14:textId="77777777">
      <w:pPr>
        <w:numPr>
          <w:ilvl w:val="0"/>
          <w:numId w:val="33"/>
        </w:numPr>
        <w:jc w:val="left"/>
        <w:rPr>
          <w:rFonts w:ascii="Calibri" w:hAnsi="Calibri" w:cs="Calibri"/>
          <w:noProof/>
          <w:sz w:val="22"/>
          <w:szCs w:val="22"/>
        </w:rPr>
      </w:pPr>
      <w:r w:rsidRPr="2296C292" w:rsidR="160D9A21">
        <w:rPr>
          <w:rFonts w:ascii="Calibri" w:hAnsi="Calibri" w:cs="Calibri"/>
          <w:noProof/>
          <w:sz w:val="22"/>
          <w:szCs w:val="22"/>
        </w:rPr>
        <w:t>Agile</w:t>
      </w:r>
    </w:p>
    <w:p xmlns:wp14="http://schemas.microsoft.com/office/word/2010/wordml" w:rsidRPr="009F7358" w:rsidR="00270C62" w:rsidP="2296C292" w:rsidRDefault="00270C62" w14:paraId="6F906F48" wp14:textId="77777777">
      <w:pPr>
        <w:numPr>
          <w:ilvl w:val="0"/>
          <w:numId w:val="33"/>
        </w:numPr>
        <w:jc w:val="left"/>
        <w:rPr>
          <w:rFonts w:ascii="Calibri" w:hAnsi="Calibri" w:cs="Calibri"/>
          <w:noProof/>
          <w:sz w:val="22"/>
          <w:szCs w:val="22"/>
        </w:rPr>
      </w:pPr>
      <w:r w:rsidRPr="2296C292" w:rsidR="160D9A21">
        <w:rPr>
          <w:rFonts w:ascii="Calibri" w:hAnsi="Calibri" w:cs="Calibri"/>
          <w:noProof/>
          <w:sz w:val="22"/>
          <w:szCs w:val="22"/>
        </w:rPr>
        <w:t>Extreme Programming</w:t>
      </w:r>
    </w:p>
    <w:p xmlns:wp14="http://schemas.microsoft.com/office/word/2010/wordml" w:rsidRPr="009F7358" w:rsidR="005F076D" w:rsidP="2296C292" w:rsidRDefault="005F076D" w14:paraId="0DE4B5B7" wp14:textId="5F1088B8">
      <w:pPr>
        <w:jc w:val="left"/>
        <w:rPr>
          <w:rFonts w:ascii="Calibri" w:hAnsi="Calibri" w:cs="Calibri"/>
          <w:noProof/>
          <w:sz w:val="22"/>
          <w:szCs w:val="22"/>
        </w:rPr>
      </w:pPr>
      <w:r w:rsidRPr="2296C292" w:rsidR="160D9A21">
        <w:rPr>
          <w:rFonts w:ascii="Calibri" w:hAnsi="Calibri" w:cs="Calibri"/>
          <w:noProof/>
          <w:sz w:val="22"/>
          <w:szCs w:val="22"/>
        </w:rPr>
        <w:t xml:space="preserve">The </w:t>
      </w:r>
      <w:r w:rsidRPr="2296C292" w:rsidR="160D9A21">
        <w:rPr>
          <w:rFonts w:ascii="Calibri" w:hAnsi="Calibri" w:cs="Calibri"/>
          <w:noProof/>
          <w:sz w:val="22"/>
          <w:szCs w:val="22"/>
        </w:rPr>
        <w:t>method</w:t>
      </w:r>
      <w:r w:rsidRPr="2296C292" w:rsidR="05FAF455">
        <w:rPr>
          <w:rFonts w:ascii="Calibri" w:hAnsi="Calibri" w:cs="Calibri"/>
          <w:noProof/>
          <w:sz w:val="22"/>
          <w:szCs w:val="22"/>
        </w:rPr>
        <w:t>o</w:t>
      </w:r>
      <w:r w:rsidRPr="2296C292" w:rsidR="160D9A21">
        <w:rPr>
          <w:rFonts w:ascii="Calibri" w:hAnsi="Calibri" w:cs="Calibri"/>
          <w:noProof/>
          <w:sz w:val="22"/>
          <w:szCs w:val="22"/>
        </w:rPr>
        <w:t>logy</w:t>
      </w:r>
      <w:r w:rsidRPr="2296C292" w:rsidR="05FAF455">
        <w:rPr>
          <w:rFonts w:ascii="Calibri" w:hAnsi="Calibri" w:cs="Calibri"/>
          <w:noProof/>
          <w:sz w:val="22"/>
          <w:szCs w:val="22"/>
        </w:rPr>
        <w:t xml:space="preserve"> selected</w:t>
      </w:r>
      <w:r w:rsidRPr="2296C292" w:rsidR="160D9A21">
        <w:rPr>
          <w:rFonts w:ascii="Calibri" w:hAnsi="Calibri" w:cs="Calibri"/>
          <w:noProof/>
          <w:sz w:val="22"/>
          <w:szCs w:val="22"/>
        </w:rPr>
        <w:t xml:space="preserve"> </w:t>
      </w:r>
      <w:r w:rsidRPr="2296C292" w:rsidR="160D9A21">
        <w:rPr>
          <w:rFonts w:ascii="Calibri" w:hAnsi="Calibri" w:cs="Calibri"/>
          <w:noProof/>
          <w:sz w:val="22"/>
          <w:szCs w:val="22"/>
        </w:rPr>
        <w:t>depends</w:t>
      </w:r>
      <w:r w:rsidRPr="2296C292" w:rsidR="160D9A21">
        <w:rPr>
          <w:rFonts w:ascii="Calibri" w:hAnsi="Calibri" w:cs="Calibri"/>
          <w:noProof/>
          <w:sz w:val="22"/>
          <w:szCs w:val="22"/>
        </w:rPr>
        <w:t xml:space="preserve"> on multiple factors. You can read about Test </w:t>
      </w:r>
      <w:r w:rsidRPr="2296C292" w:rsidR="160D9A21">
        <w:rPr>
          <w:rFonts w:ascii="Calibri" w:hAnsi="Calibri" w:cs="Calibri"/>
          <w:noProof/>
          <w:sz w:val="22"/>
          <w:szCs w:val="22"/>
        </w:rPr>
        <w:t>Method</w:t>
      </w:r>
      <w:r w:rsidRPr="2296C292" w:rsidR="05FAF455">
        <w:rPr>
          <w:rFonts w:ascii="Calibri" w:hAnsi="Calibri" w:cs="Calibri"/>
          <w:noProof/>
          <w:sz w:val="22"/>
          <w:szCs w:val="22"/>
        </w:rPr>
        <w:t>o</w:t>
      </w:r>
      <w:r w:rsidRPr="2296C292" w:rsidR="160D9A21">
        <w:rPr>
          <w:rFonts w:ascii="Calibri" w:hAnsi="Calibri" w:cs="Calibri"/>
          <w:noProof/>
          <w:sz w:val="22"/>
          <w:szCs w:val="22"/>
        </w:rPr>
        <w:t>logy</w:t>
      </w:r>
      <w:r w:rsidRPr="2296C292" w:rsidR="160D9A21">
        <w:rPr>
          <w:rFonts w:ascii="Calibri" w:hAnsi="Calibri" w:cs="Calibri"/>
          <w:noProof/>
          <w:sz w:val="22"/>
          <w:szCs w:val="22"/>
        </w:rPr>
        <w:t xml:space="preserve"> </w:t>
      </w:r>
      <w:hyperlink r:id="R4cd725c07a194aff">
        <w:r w:rsidRPr="2296C292" w:rsidR="160D9A21">
          <w:rPr>
            <w:rStyle w:val="Hyperlink"/>
            <w:rFonts w:ascii="Calibri" w:hAnsi="Calibri" w:cs="Calibri"/>
            <w:noProof/>
            <w:sz w:val="22"/>
            <w:szCs w:val="22"/>
          </w:rPr>
          <w:t>here</w:t>
        </w:r>
      </w:hyperlink>
      <w:r w:rsidRPr="2296C292" w:rsidR="160D9A21">
        <w:rPr>
          <w:rFonts w:ascii="Calibri" w:hAnsi="Calibri" w:cs="Calibri"/>
          <w:noProof/>
          <w:sz w:val="22"/>
          <w:szCs w:val="22"/>
        </w:rPr>
        <w:t xml:space="preserve"> </w:t>
      </w:r>
    </w:p>
    <w:p w:rsidR="0FFFF289" w:rsidP="2296C292" w:rsidRDefault="0FFFF289" w14:paraId="02577BD2" w14:textId="0A73D072">
      <w:pPr>
        <w:pStyle w:val="Heading2"/>
        <w:suppressLineNumbers w:val="0"/>
        <w:bidi w:val="0"/>
        <w:spacing w:before="240" w:beforeAutospacing="off" w:after="60" w:afterAutospacing="off" w:line="259" w:lineRule="auto"/>
        <w:ind w:left="576" w:right="0" w:hanging="576"/>
        <w:jc w:val="left"/>
        <w:rPr/>
      </w:pPr>
      <w:r w:rsidRPr="2296C292" w:rsidR="0FFFF289">
        <w:rPr>
          <w:rFonts w:ascii="Calibri" w:hAnsi="Calibri" w:cs="Calibri"/>
          <w:noProof/>
        </w:rPr>
        <w:t>Niveles de Prueba</w:t>
      </w:r>
    </w:p>
    <w:p xmlns:wp14="http://schemas.microsoft.com/office/word/2010/wordml" w:rsidRPr="009F7358" w:rsidR="00A96D53" w:rsidP="2296C292" w:rsidRDefault="00A96D53" w14:paraId="66204FF1" wp14:textId="77777777">
      <w:pPr>
        <w:jc w:val="left"/>
        <w:rPr>
          <w:rFonts w:ascii="Calibri" w:hAnsi="Calibri" w:cs="Calibri"/>
          <w:noProof/>
          <w:color w:val="000000"/>
          <w:sz w:val="22"/>
          <w:szCs w:val="22"/>
        </w:rPr>
      </w:pPr>
    </w:p>
    <w:p xmlns:wp14="http://schemas.microsoft.com/office/word/2010/wordml" w:rsidRPr="009F7358" w:rsidR="005F076D" w:rsidP="2296C292" w:rsidRDefault="00E5732E" w14:paraId="7194DBDC" wp14:textId="210F879A">
      <w:pPr>
        <w:jc w:val="left"/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</w:pPr>
      <w:r w:rsidRPr="2296C292" w:rsidR="68FBCD84">
        <w:rPr>
          <w:rFonts w:ascii="Calibri" w:hAnsi="Calibri" w:cs="Calibri"/>
          <w:b w:val="1"/>
          <w:bCs w:val="1"/>
          <w:noProof/>
          <w:color w:val="000000" w:themeColor="text1" w:themeTint="FF" w:themeShade="FF"/>
          <w:sz w:val="22"/>
          <w:szCs w:val="22"/>
        </w:rPr>
        <w:t xml:space="preserve">Test Levels define the Types of Testing to </w:t>
      </w:r>
      <w:r w:rsidRPr="2296C292" w:rsidR="68FBCD84">
        <w:rPr>
          <w:rFonts w:ascii="Calibri" w:hAnsi="Calibri" w:cs="Calibri"/>
          <w:b w:val="1"/>
          <w:bCs w:val="1"/>
          <w:noProof/>
          <w:color w:val="000000" w:themeColor="text1" w:themeTint="FF" w:themeShade="FF"/>
          <w:sz w:val="22"/>
          <w:szCs w:val="22"/>
        </w:rPr>
        <w:t>be executed</w:t>
      </w:r>
      <w:r w:rsidRPr="2296C292" w:rsidR="68FBCD84">
        <w:rPr>
          <w:rFonts w:ascii="Calibri" w:hAnsi="Calibri" w:cs="Calibri"/>
          <w:b w:val="1"/>
          <w:bCs w:val="1"/>
          <w:noProof/>
          <w:color w:val="000000" w:themeColor="text1" w:themeTint="FF" w:themeShade="FF"/>
          <w:sz w:val="22"/>
          <w:szCs w:val="22"/>
        </w:rPr>
        <w:t xml:space="preserve"> on the Application Under Test (AUT</w:t>
      </w:r>
      <w:r w:rsidRPr="2296C292" w:rsidR="68FBCD84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 xml:space="preserve">). The Testing Levels </w:t>
      </w:r>
      <w:r w:rsidRPr="2296C292" w:rsidR="68FBCD84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>primar</w:t>
      </w:r>
      <w:r w:rsidRPr="2296C292" w:rsidR="05FAF455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>i</w:t>
      </w:r>
      <w:r w:rsidRPr="2296C292" w:rsidR="68FBCD84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>ly</w:t>
      </w:r>
      <w:r w:rsidRPr="2296C292" w:rsidR="68FBCD84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 xml:space="preserve"> depends on the scope of the project, time and budget constraints. </w:t>
      </w:r>
    </w:p>
    <w:p w:rsidR="3F3E3912" w:rsidP="2296C292" w:rsidRDefault="3F3E3912" w14:paraId="586FDB45" w14:textId="35E64B97">
      <w:pPr>
        <w:pStyle w:val="Heading2"/>
        <w:suppressLineNumbers w:val="0"/>
        <w:bidi w:val="0"/>
        <w:spacing w:before="240" w:beforeAutospacing="off" w:after="60" w:afterAutospacing="off" w:line="259" w:lineRule="auto"/>
        <w:ind w:left="576" w:right="0" w:hanging="576"/>
        <w:jc w:val="left"/>
        <w:rPr/>
      </w:pPr>
      <w:r w:rsidRPr="2296C292" w:rsidR="3F3E3912">
        <w:rPr>
          <w:rFonts w:ascii="Calibri" w:hAnsi="Calibri" w:cs="Calibri"/>
          <w:noProof/>
        </w:rPr>
        <w:t>Triaje de Prueba</w:t>
      </w:r>
    </w:p>
    <w:p xmlns:wp14="http://schemas.microsoft.com/office/word/2010/wordml" w:rsidRPr="009F7358" w:rsidR="00C56825" w:rsidP="2296C292" w:rsidRDefault="00C56825" w14:paraId="769D0D3C" wp14:textId="77777777">
      <w:pPr>
        <w:jc w:val="left"/>
        <w:rPr>
          <w:rFonts w:ascii="Calibri" w:hAnsi="Calibri" w:cs="Calibri"/>
          <w:noProof/>
          <w:color w:val="000000"/>
          <w:sz w:val="22"/>
          <w:szCs w:val="22"/>
        </w:rPr>
      </w:pPr>
    </w:p>
    <w:p xmlns:wp14="http://schemas.microsoft.com/office/word/2010/wordml" w:rsidRPr="009F7358" w:rsidR="00C56825" w:rsidP="2296C292" w:rsidRDefault="00E5732E" w14:paraId="42B4A1E1" wp14:textId="77777777">
      <w:pPr>
        <w:jc w:val="left"/>
        <w:rPr>
          <w:rFonts w:ascii="Calibri" w:hAnsi="Calibri" w:cs="Calibri"/>
          <w:noProof/>
          <w:color w:val="000000"/>
          <w:sz w:val="22"/>
          <w:szCs w:val="22"/>
        </w:rPr>
      </w:pPr>
      <w:r w:rsidRPr="2296C292" w:rsidR="5D5773FB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>The goal of the triage is to</w:t>
      </w:r>
    </w:p>
    <w:p xmlns:wp14="http://schemas.microsoft.com/office/word/2010/wordml" w:rsidRPr="009F7358" w:rsidR="00C56825" w:rsidP="2296C292" w:rsidRDefault="00E5732E" w14:paraId="29D6B04F" wp14:textId="77777777">
      <w:pPr>
        <w:jc w:val="left"/>
        <w:rPr>
          <w:rFonts w:ascii="Calibri" w:hAnsi="Calibri" w:cs="Calibri"/>
          <w:noProof/>
          <w:color w:val="000000"/>
          <w:sz w:val="22"/>
          <w:szCs w:val="22"/>
        </w:rPr>
      </w:pPr>
      <w:r w:rsidRPr="2296C292" w:rsidR="5D5773FB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 xml:space="preserve"> </w:t>
      </w:r>
    </w:p>
    <w:p xmlns:wp14="http://schemas.microsoft.com/office/word/2010/wordml" w:rsidRPr="009F7358" w:rsidR="00C56825" w:rsidP="2296C292" w:rsidRDefault="00C56825" w14:paraId="019CB615" wp14:textId="77777777">
      <w:pPr>
        <w:numPr>
          <w:ilvl w:val="0"/>
          <w:numId w:val="27"/>
        </w:numPr>
        <w:jc w:val="left"/>
        <w:rPr>
          <w:rFonts w:ascii="Calibri" w:hAnsi="Calibri" w:cs="Calibri"/>
          <w:noProof/>
          <w:color w:val="000000"/>
          <w:sz w:val="22"/>
          <w:szCs w:val="22"/>
        </w:rPr>
      </w:pPr>
      <w:r w:rsidRPr="2296C292" w:rsidR="3FBD5419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 xml:space="preserve">To </w:t>
      </w:r>
      <w:r w:rsidRPr="2296C292" w:rsidR="5D5773FB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>define</w:t>
      </w:r>
      <w:r w:rsidRPr="2296C292" w:rsidR="7546237D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 xml:space="preserve"> the typ</w:t>
      </w:r>
      <w:r w:rsidRPr="2296C292" w:rsidR="3FBD5419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>e of resolution for each bug</w:t>
      </w:r>
    </w:p>
    <w:p xmlns:wp14="http://schemas.microsoft.com/office/word/2010/wordml" w:rsidRPr="009F7358" w:rsidR="005F076D" w:rsidP="2296C292" w:rsidRDefault="005F076D" w14:paraId="36FEB5B0" wp14:textId="68855E93">
      <w:pPr>
        <w:numPr>
          <w:ilvl w:val="0"/>
          <w:numId w:val="27"/>
        </w:numPr>
        <w:jc w:val="left"/>
        <w:rPr>
          <w:rFonts w:ascii="Calibri" w:hAnsi="Calibri" w:cs="Calibri"/>
          <w:color w:val="000000" w:themeColor="text1" w:themeTint="FF" w:themeShade="FF"/>
          <w:sz w:val="22"/>
          <w:szCs w:val="22"/>
        </w:rPr>
      </w:pPr>
      <w:r w:rsidRPr="2296C292" w:rsidR="3FBD5419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 xml:space="preserve"> T</w:t>
      </w:r>
      <w:r w:rsidRPr="2296C292" w:rsidR="7546237D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>o prioritize</w:t>
      </w:r>
      <w:r w:rsidRPr="2296C292" w:rsidR="4FB5D588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 xml:space="preserve"> bugs</w:t>
      </w:r>
      <w:r w:rsidRPr="2296C292" w:rsidR="7546237D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 xml:space="preserve"> and determine a schedule for all “To Be Fixed Bugs’.</w:t>
      </w:r>
      <w:r w:rsidRPr="2296C292" w:rsidR="7546237D">
        <w:rPr>
          <w:rFonts w:ascii="Calibri" w:hAnsi="Calibri" w:cs="Calibri"/>
          <w:color w:val="000000" w:themeColor="text1" w:themeTint="FF" w:themeShade="FF"/>
          <w:sz w:val="22"/>
          <w:szCs w:val="22"/>
        </w:rPr>
        <w:t xml:space="preserve">  </w:t>
      </w:r>
    </w:p>
    <w:p w:rsidR="0610B876" w:rsidP="2296C292" w:rsidRDefault="0610B876" w14:paraId="10EE7DED" w14:textId="1E3A685D">
      <w:pPr>
        <w:pStyle w:val="Heading2"/>
        <w:suppressLineNumbers w:val="0"/>
        <w:bidi w:val="0"/>
        <w:spacing w:before="240" w:beforeAutospacing="off" w:after="60" w:afterAutospacing="off" w:line="259" w:lineRule="auto"/>
        <w:ind w:left="576" w:right="0" w:hanging="576"/>
        <w:jc w:val="left"/>
        <w:rPr>
          <w:rFonts w:ascii="Calibri" w:hAnsi="Calibri" w:cs="Calibri"/>
          <w:color w:val="000000" w:themeColor="text1" w:themeTint="FF" w:themeShade="FF"/>
        </w:rPr>
      </w:pPr>
      <w:r w:rsidRPr="2296C292" w:rsidR="0610B876">
        <w:rPr>
          <w:rFonts w:ascii="Calibri" w:hAnsi="Calibri" w:cs="Calibri"/>
          <w:color w:val="000000" w:themeColor="text1" w:themeTint="FF" w:themeShade="FF"/>
        </w:rPr>
        <w:t>Criterios</w:t>
      </w:r>
      <w:r w:rsidRPr="2296C292" w:rsidR="0610B876">
        <w:rPr>
          <w:rFonts w:ascii="Calibri" w:hAnsi="Calibri" w:cs="Calibri"/>
          <w:color w:val="000000" w:themeColor="text1" w:themeTint="FF" w:themeShade="FF"/>
        </w:rPr>
        <w:t xml:space="preserve"> de </w:t>
      </w:r>
      <w:r w:rsidRPr="2296C292" w:rsidR="0610B876">
        <w:rPr>
          <w:rFonts w:ascii="Calibri" w:hAnsi="Calibri" w:cs="Calibri"/>
          <w:color w:val="000000" w:themeColor="text1" w:themeTint="FF" w:themeShade="FF"/>
        </w:rPr>
        <w:t>Suspensión</w:t>
      </w:r>
    </w:p>
    <w:p xmlns:wp14="http://schemas.microsoft.com/office/word/2010/wordml" w:rsidRPr="009F7358" w:rsidR="001263F0" w:rsidP="2296C292" w:rsidRDefault="001263F0" w14:paraId="30D7AA69" wp14:textId="77777777">
      <w:pPr>
        <w:jc w:val="left"/>
        <w:rPr>
          <w:rFonts w:ascii="Calibri" w:hAnsi="Calibri" w:cs="Calibri"/>
          <w:color w:val="0000FF"/>
          <w:sz w:val="22"/>
          <w:szCs w:val="22"/>
        </w:rPr>
      </w:pPr>
    </w:p>
    <w:p xmlns:wp14="http://schemas.microsoft.com/office/word/2010/wordml" w:rsidRPr="009F7358" w:rsidR="005F076D" w:rsidP="2296C292" w:rsidRDefault="005F076D" w14:paraId="7196D064" wp14:textId="6E588384">
      <w:pPr>
        <w:jc w:val="left"/>
        <w:rPr>
          <w:rFonts w:ascii="Calibri" w:hAnsi="Calibri" w:cs="Calibri"/>
          <w:color w:val="000000" w:themeColor="text1" w:themeTint="FF" w:themeShade="FF"/>
          <w:sz w:val="22"/>
          <w:szCs w:val="22"/>
        </w:rPr>
      </w:pPr>
      <w:r w:rsidRPr="2296C292" w:rsidR="72083689">
        <w:rPr>
          <w:rFonts w:ascii="Calibri" w:hAnsi="Calibri" w:cs="Calibri"/>
          <w:color w:val="000000" w:themeColor="text1" w:themeTint="FF" w:themeShade="FF"/>
          <w:sz w:val="22"/>
          <w:szCs w:val="22"/>
        </w:rPr>
        <w:t xml:space="preserve">Suspension criteria define the criteria to be used to suspend all or part of the testing procedure while Resumption criteria </w:t>
      </w:r>
      <w:r w:rsidRPr="2296C292" w:rsidR="72083689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>de</w:t>
      </w:r>
      <w:r w:rsidRPr="2296C292" w:rsidR="05FAF455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>term</w:t>
      </w:r>
      <w:r w:rsidRPr="2296C292" w:rsidR="72083689">
        <w:rPr>
          <w:rFonts w:ascii="Calibri" w:hAnsi="Calibri" w:cs="Calibri"/>
          <w:noProof/>
          <w:color w:val="000000" w:themeColor="text1" w:themeTint="FF" w:themeShade="FF"/>
          <w:sz w:val="22"/>
          <w:szCs w:val="22"/>
        </w:rPr>
        <w:t>ine</w:t>
      </w:r>
      <w:r w:rsidRPr="2296C292" w:rsidR="72083689">
        <w:rPr>
          <w:rFonts w:ascii="Calibri" w:hAnsi="Calibri" w:cs="Calibri"/>
          <w:color w:val="000000" w:themeColor="text1" w:themeTint="FF" w:themeShade="FF"/>
          <w:sz w:val="22"/>
          <w:szCs w:val="22"/>
        </w:rPr>
        <w:t xml:space="preserve"> when testing can resume after it has been suspended</w:t>
      </w:r>
    </w:p>
    <w:p xmlns:wp14="http://schemas.microsoft.com/office/word/2010/wordml" w:rsidRPr="009F7358" w:rsidR="005F076D" w:rsidP="2296C292" w:rsidRDefault="005F076D" w14:paraId="78478B4B" wp14:textId="77777777">
      <w:pPr>
        <w:pStyle w:val="Heading2"/>
        <w:numPr>
          <w:ilvl w:val="0"/>
          <w:numId w:val="0"/>
        </w:numPr>
        <w:jc w:val="left"/>
        <w:rPr>
          <w:rFonts w:ascii="Calibri" w:hAnsi="Calibri" w:cs="Calibri"/>
          <w:noProof/>
        </w:rPr>
      </w:pPr>
      <w:bookmarkStart w:name="_Toc420154057" w:id="23"/>
      <w:r w:rsidRPr="2296C292" w:rsidR="25E3F41D">
        <w:rPr>
          <w:rFonts w:ascii="Calibri" w:hAnsi="Calibri" w:cs="Calibri"/>
          <w:noProof/>
        </w:rPr>
        <w:t>Test Completeness</w:t>
      </w:r>
      <w:bookmarkEnd w:id="23"/>
    </w:p>
    <w:p xmlns:wp14="http://schemas.microsoft.com/office/word/2010/wordml" w:rsidRPr="009F7358" w:rsidR="005F076D" w:rsidP="2296C292" w:rsidRDefault="00270C62" w14:paraId="2DA90602" wp14:textId="77777777">
      <w:pPr>
        <w:jc w:val="left"/>
        <w:rPr>
          <w:rFonts w:ascii="Calibri" w:hAnsi="Calibri" w:cs="Calibri"/>
          <w:noProof/>
          <w:sz w:val="22"/>
          <w:szCs w:val="22"/>
        </w:rPr>
      </w:pPr>
      <w:r w:rsidRPr="2296C292" w:rsidR="160D9A21">
        <w:rPr>
          <w:rFonts w:ascii="Calibri" w:hAnsi="Calibri" w:cs="Calibri"/>
          <w:noProof/>
          <w:sz w:val="22"/>
          <w:szCs w:val="22"/>
        </w:rPr>
        <w:t xml:space="preserve">Here you </w:t>
      </w:r>
      <w:r w:rsidRPr="2296C292" w:rsidR="160D9A21">
        <w:rPr>
          <w:rFonts w:ascii="Calibri" w:hAnsi="Calibri" w:cs="Calibri"/>
          <w:noProof/>
          <w:sz w:val="22"/>
          <w:szCs w:val="22"/>
        </w:rPr>
        <w:t>defin</w:t>
      </w:r>
      <w:r w:rsidRPr="2296C292" w:rsidR="05FAF455">
        <w:rPr>
          <w:rFonts w:ascii="Calibri" w:hAnsi="Calibri" w:cs="Calibri"/>
          <w:noProof/>
          <w:sz w:val="22"/>
          <w:szCs w:val="22"/>
        </w:rPr>
        <w:t>e</w:t>
      </w:r>
      <w:r w:rsidRPr="2296C292" w:rsidR="160D9A21">
        <w:rPr>
          <w:rFonts w:ascii="Calibri" w:hAnsi="Calibri" w:cs="Calibri"/>
          <w:noProof/>
          <w:sz w:val="22"/>
          <w:szCs w:val="22"/>
        </w:rPr>
        <w:t xml:space="preserve"> the criterias that will deem your testing complete.</w:t>
      </w:r>
    </w:p>
    <w:p xmlns:wp14="http://schemas.microsoft.com/office/word/2010/wordml" w:rsidRPr="009F7358" w:rsidR="00270C62" w:rsidP="2296C292" w:rsidRDefault="00270C62" w14:paraId="51C8AB30" wp14:textId="77777777">
      <w:pPr>
        <w:jc w:val="left"/>
        <w:rPr>
          <w:rFonts w:ascii="Calibri" w:hAnsi="Calibri" w:cs="Calibri"/>
          <w:noProof/>
          <w:sz w:val="22"/>
          <w:szCs w:val="22"/>
        </w:rPr>
      </w:pPr>
      <w:r w:rsidRPr="2296C292" w:rsidR="160D9A21">
        <w:rPr>
          <w:rFonts w:ascii="Calibri" w:hAnsi="Calibri" w:cs="Calibri"/>
          <w:noProof/>
          <w:sz w:val="22"/>
          <w:szCs w:val="22"/>
        </w:rPr>
        <w:t>For instance, a few criteria to check Test Completeness would be</w:t>
      </w:r>
    </w:p>
    <w:p xmlns:wp14="http://schemas.microsoft.com/office/word/2010/wordml" w:rsidRPr="009F7358" w:rsidR="00270C62" w:rsidP="2296C292" w:rsidRDefault="00270C62" w14:paraId="09BC5937" wp14:textId="77777777">
      <w:pPr>
        <w:numPr>
          <w:ilvl w:val="0"/>
          <w:numId w:val="34"/>
        </w:numPr>
        <w:jc w:val="left"/>
        <w:rPr>
          <w:rFonts w:ascii="Calibri" w:hAnsi="Calibri" w:cs="Calibri"/>
          <w:noProof/>
          <w:sz w:val="22"/>
          <w:szCs w:val="22"/>
        </w:rPr>
      </w:pPr>
      <w:r w:rsidRPr="2296C292" w:rsidR="160D9A21">
        <w:rPr>
          <w:rFonts w:ascii="Calibri" w:hAnsi="Calibri" w:cs="Calibri"/>
          <w:noProof/>
          <w:sz w:val="22"/>
          <w:szCs w:val="22"/>
        </w:rPr>
        <w:t>100% test coverage</w:t>
      </w:r>
    </w:p>
    <w:p xmlns:wp14="http://schemas.microsoft.com/office/word/2010/wordml" w:rsidRPr="009F7358" w:rsidR="00270C62" w:rsidP="2296C292" w:rsidRDefault="00270C62" w14:paraId="4A5170C1" wp14:textId="77777777">
      <w:pPr>
        <w:numPr>
          <w:ilvl w:val="0"/>
          <w:numId w:val="34"/>
        </w:numPr>
        <w:jc w:val="left"/>
        <w:rPr>
          <w:rFonts w:ascii="Calibri" w:hAnsi="Calibri" w:cs="Calibri"/>
          <w:noProof/>
          <w:sz w:val="22"/>
          <w:szCs w:val="22"/>
        </w:rPr>
      </w:pPr>
      <w:r w:rsidRPr="2296C292" w:rsidR="160D9A21">
        <w:rPr>
          <w:rFonts w:ascii="Calibri" w:hAnsi="Calibri" w:cs="Calibri"/>
          <w:noProof/>
          <w:sz w:val="22"/>
          <w:szCs w:val="22"/>
        </w:rPr>
        <w:t>All Manual &amp; Automated Test cases executed</w:t>
      </w:r>
    </w:p>
    <w:p xmlns:wp14="http://schemas.microsoft.com/office/word/2010/wordml" w:rsidRPr="009F7358" w:rsidR="00270C62" w:rsidP="2296C292" w:rsidRDefault="00270C62" w14:paraId="35C329F6" wp14:textId="77777777">
      <w:pPr>
        <w:numPr>
          <w:ilvl w:val="0"/>
          <w:numId w:val="34"/>
        </w:numPr>
        <w:jc w:val="left"/>
        <w:rPr>
          <w:rFonts w:ascii="Calibri" w:hAnsi="Calibri" w:cs="Calibri"/>
          <w:noProof/>
          <w:sz w:val="22"/>
          <w:szCs w:val="22"/>
        </w:rPr>
      </w:pPr>
      <w:r w:rsidRPr="2296C292" w:rsidR="160D9A21">
        <w:rPr>
          <w:rFonts w:ascii="Calibri" w:hAnsi="Calibri" w:cs="Calibri"/>
          <w:noProof/>
          <w:sz w:val="22"/>
          <w:szCs w:val="22"/>
        </w:rPr>
        <w:t xml:space="preserve">All open bugs are fixed or will </w:t>
      </w:r>
      <w:r w:rsidRPr="2296C292" w:rsidR="160D9A21">
        <w:rPr>
          <w:rFonts w:ascii="Calibri" w:hAnsi="Calibri" w:cs="Calibri"/>
          <w:noProof/>
          <w:sz w:val="22"/>
          <w:szCs w:val="22"/>
        </w:rPr>
        <w:t>be fixed</w:t>
      </w:r>
      <w:r w:rsidRPr="2296C292" w:rsidR="160D9A21">
        <w:rPr>
          <w:rFonts w:ascii="Calibri" w:hAnsi="Calibri" w:cs="Calibri"/>
          <w:noProof/>
          <w:sz w:val="22"/>
          <w:szCs w:val="22"/>
        </w:rPr>
        <w:t xml:space="preserve"> in next release</w:t>
      </w:r>
    </w:p>
    <w:p xmlns:wp14="http://schemas.microsoft.com/office/word/2010/wordml" w:rsidRPr="009F7358" w:rsidR="005F076D" w:rsidP="2296C292" w:rsidRDefault="005F076D" w14:paraId="6D072C0D" wp14:textId="063C7E36">
      <w:pPr>
        <w:pStyle w:val="Heading1"/>
        <w:suppressLineNumbers w:val="0"/>
        <w:bidi w:val="0"/>
        <w:spacing w:before="240" w:beforeAutospacing="off" w:after="60" w:afterAutospacing="off" w:line="259" w:lineRule="auto"/>
        <w:ind w:left="432" w:right="0" w:hanging="432"/>
        <w:jc w:val="left"/>
        <w:rPr>
          <w:rFonts w:ascii="Calibri" w:hAnsi="Calibri" w:cs="Calibri"/>
          <w:noProof/>
        </w:rPr>
      </w:pPr>
      <w:r w:rsidRPr="2296C292" w:rsidR="7DFC40F3">
        <w:rPr>
          <w:rFonts w:ascii="Calibri" w:hAnsi="Calibri" w:cs="Calibri"/>
          <w:noProof/>
        </w:rPr>
        <w:t>Entregables</w:t>
      </w:r>
    </w:p>
    <w:p w:rsidR="2296C292" w:rsidP="2296C292" w:rsidRDefault="2296C292" w14:paraId="5EA4E515" w14:textId="359DC2F2">
      <w:pPr>
        <w:pStyle w:val="Normal"/>
        <w:bidi w:val="0"/>
        <w:rPr>
          <w:noProof/>
        </w:rPr>
      </w:pPr>
    </w:p>
    <w:tbl>
      <w:tblPr>
        <w:tblW w:w="0" w:type="auto"/>
        <w:jc w:val="left"/>
        <w:tblBorders>
          <w:top w:val="single" w:color="008000" w:sz="12" w:space="0"/>
          <w:bottom w:val="single" w:color="008000" w:sz="12" w:space="0"/>
        </w:tblBorders>
        <w:tblLayout w:type="fixed"/>
        <w:tblLook w:val="0000" w:firstRow="0" w:lastRow="0" w:firstColumn="0" w:lastColumn="0" w:noHBand="0" w:noVBand="0"/>
      </w:tblPr>
      <w:tblGrid>
        <w:gridCol w:w="6048"/>
      </w:tblGrid>
      <w:tr xmlns:wp14="http://schemas.microsoft.com/office/word/2010/wordml" w:rsidRPr="009F7358" w:rsidR="00272FE4" w:rsidTr="2296C292" w14:paraId="6449457E" wp14:textId="77777777">
        <w:trPr>
          <w:trHeight w:val="300"/>
        </w:trPr>
        <w:tc>
          <w:tcPr>
            <w:tcW w:w="6048" w:type="dxa"/>
            <w:shd w:val="clear" w:color="auto" w:fill="auto"/>
            <w:tcMar/>
          </w:tcPr>
          <w:p w:rsidRPr="009F7358" w:rsidR="00272FE4" w:rsidP="2296C292" w:rsidRDefault="00BE1BF8" w14:paraId="7A377ED9" wp14:textId="755DF635">
            <w:pPr>
              <w:pStyle w:val="Normal"/>
              <w:numPr>
                <w:ilvl w:val="0"/>
                <w:numId w:val="35"/>
              </w:numPr>
              <w:suppressLineNumbers w:val="0"/>
              <w:bidi w:val="0"/>
              <w:spacing w:before="0" w:beforeAutospacing="off" w:after="0" w:afterAutospacing="off" w:line="259" w:lineRule="auto"/>
              <w:ind w:left="720" w:right="0" w:hanging="360"/>
              <w:jc w:val="left"/>
              <w:rPr>
                <w:rFonts w:ascii="Calibri" w:hAnsi="Calibri" w:cs="Calibri"/>
                <w:noProof/>
                <w:sz w:val="22"/>
                <w:szCs w:val="22"/>
              </w:rPr>
            </w:pPr>
            <w:r w:rsidRPr="2296C292" w:rsidR="1C543AA3">
              <w:rPr>
                <w:rFonts w:ascii="Calibri" w:hAnsi="Calibri" w:cs="Calibri"/>
                <w:noProof/>
                <w:sz w:val="22"/>
                <w:szCs w:val="22"/>
              </w:rPr>
              <w:t>Plan de Pruebas</w:t>
            </w:r>
          </w:p>
          <w:p w:rsidRPr="009F7358" w:rsidR="00272FE4" w:rsidP="2296C292" w:rsidRDefault="00BE1BF8" w14:paraId="73D9D7F5" wp14:textId="364A1C01">
            <w:pPr>
              <w:pStyle w:val="Normal"/>
              <w:numPr>
                <w:ilvl w:val="0"/>
                <w:numId w:val="35"/>
              </w:numPr>
              <w:suppressLineNumbers w:val="0"/>
              <w:bidi w:val="0"/>
              <w:spacing w:before="0" w:beforeAutospacing="off" w:after="0" w:afterAutospacing="off" w:line="259" w:lineRule="auto"/>
              <w:ind w:left="720" w:right="0" w:hanging="360"/>
              <w:jc w:val="left"/>
              <w:rPr>
                <w:rFonts w:ascii="Calibri" w:hAnsi="Calibri" w:cs="Calibri"/>
                <w:noProof/>
                <w:sz w:val="22"/>
                <w:szCs w:val="22"/>
              </w:rPr>
            </w:pPr>
            <w:r w:rsidRPr="2296C292" w:rsidR="1C543AA3">
              <w:rPr>
                <w:rFonts w:ascii="Calibri" w:hAnsi="Calibri" w:cs="Calibri"/>
                <w:noProof/>
                <w:sz w:val="22"/>
                <w:szCs w:val="22"/>
              </w:rPr>
              <w:t>Casos de Prueba (Diseño e Implementacion)</w:t>
            </w:r>
          </w:p>
          <w:p w:rsidRPr="009F7358" w:rsidR="00272FE4" w:rsidP="2296C292" w:rsidRDefault="00BE1BF8" w14:paraId="46E6E0F6" wp14:textId="26DDE049">
            <w:pPr>
              <w:pStyle w:val="Normal"/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2296C292" w:rsidR="1C543AA3">
              <w:rPr>
                <w:rFonts w:ascii="Calibri" w:hAnsi="Calibri" w:cs="Calibri"/>
                <w:noProof/>
                <w:sz w:val="22"/>
                <w:szCs w:val="22"/>
              </w:rPr>
              <w:t>Matriz de Riesgos (Producto Y Proyecto)</w:t>
            </w:r>
          </w:p>
        </w:tc>
      </w:tr>
    </w:tbl>
    <w:p xmlns:wp14="http://schemas.microsoft.com/office/word/2010/wordml" w:rsidRPr="009F7358" w:rsidR="00BE1BF8" w:rsidP="2296C292" w:rsidRDefault="00BE1BF8" w14:paraId="45884318" wp14:textId="4D29F3FB">
      <w:pPr>
        <w:pStyle w:val="Heading1"/>
        <w:suppressLineNumbers w:val="0"/>
        <w:bidi w:val="0"/>
        <w:spacing w:before="240" w:beforeAutospacing="off" w:after="60" w:afterAutospacing="off" w:line="259" w:lineRule="auto"/>
        <w:ind w:left="432" w:right="0" w:hanging="432"/>
        <w:jc w:val="left"/>
        <w:rPr>
          <w:rFonts w:ascii="Calibri" w:hAnsi="Calibri" w:cs="Calibri"/>
        </w:rPr>
      </w:pPr>
      <w:r w:rsidRPr="2296C292" w:rsidR="222D9337">
        <w:rPr>
          <w:rFonts w:ascii="Calibri" w:hAnsi="Calibri" w:cs="Calibri"/>
        </w:rPr>
        <w:t>Recursos</w:t>
      </w:r>
      <w:r w:rsidRPr="2296C292" w:rsidR="222D9337">
        <w:rPr>
          <w:rFonts w:ascii="Calibri" w:hAnsi="Calibri" w:cs="Calibri"/>
        </w:rPr>
        <w:t xml:space="preserve"> y/o </w:t>
      </w:r>
      <w:r w:rsidRPr="2296C292" w:rsidR="222D9337">
        <w:rPr>
          <w:rFonts w:ascii="Calibri" w:hAnsi="Calibri" w:cs="Calibri"/>
        </w:rPr>
        <w:t>Entornos</w:t>
      </w:r>
      <w:r w:rsidRPr="2296C292" w:rsidR="222D9337">
        <w:rPr>
          <w:rFonts w:ascii="Calibri" w:hAnsi="Calibri" w:cs="Calibri"/>
        </w:rPr>
        <w:t xml:space="preserve"> de </w:t>
      </w:r>
      <w:r w:rsidRPr="2296C292" w:rsidR="222D9337">
        <w:rPr>
          <w:rFonts w:ascii="Calibri" w:hAnsi="Calibri" w:cs="Calibri"/>
        </w:rPr>
        <w:t>Prueba</w:t>
      </w:r>
    </w:p>
    <w:p xmlns:wp14="http://schemas.microsoft.com/office/word/2010/wordml" w:rsidRPr="009F7358" w:rsidR="00BE1BF8" w:rsidP="2296C292" w:rsidRDefault="00BE1BF8" w14:paraId="5B08B5D1" wp14:textId="2BA911BD">
      <w:pPr>
        <w:pStyle w:val="Heading2"/>
        <w:suppressLineNumbers w:val="0"/>
        <w:bidi w:val="0"/>
        <w:spacing w:before="240" w:beforeAutospacing="off" w:after="60" w:afterAutospacing="off" w:line="259" w:lineRule="auto"/>
        <w:ind w:left="576" w:right="0" w:hanging="576"/>
        <w:jc w:val="left"/>
        <w:rPr>
          <w:rFonts w:ascii="Calibri" w:hAnsi="Calibri" w:cs="Calibri"/>
        </w:rPr>
      </w:pPr>
      <w:r w:rsidRPr="2296C292" w:rsidR="222D9337">
        <w:rPr>
          <w:rFonts w:ascii="Calibri" w:hAnsi="Calibri" w:cs="Calibri"/>
        </w:rPr>
        <w:t xml:space="preserve">Herramientas de </w:t>
      </w:r>
      <w:r w:rsidRPr="2296C292" w:rsidR="222D9337">
        <w:rPr>
          <w:rFonts w:ascii="Calibri" w:hAnsi="Calibri" w:cs="Calibri"/>
        </w:rPr>
        <w:t>Prueba</w:t>
      </w:r>
    </w:p>
    <w:p xmlns:wp14="http://schemas.microsoft.com/office/word/2010/wordml" w:rsidRPr="009F7358" w:rsidR="005F076D" w:rsidP="2296C292" w:rsidRDefault="00213018" w14:paraId="53F9F398" wp14:textId="04F96642">
      <w:pPr>
        <w:pStyle w:val="Normal"/>
        <w:numPr>
          <w:ilvl w:val="0"/>
          <w:numId w:val="36"/>
        </w:numPr>
        <w:suppressLineNumbers w:val="0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cs="Calibri"/>
          <w:sz w:val="22"/>
          <w:szCs w:val="22"/>
        </w:rPr>
      </w:pPr>
      <w:r w:rsidRPr="2296C292" w:rsidR="10FE3AC9">
        <w:rPr>
          <w:rFonts w:ascii="Calibri" w:hAnsi="Calibri" w:cs="Calibri"/>
          <w:sz w:val="22"/>
          <w:szCs w:val="22"/>
        </w:rPr>
        <w:t>Light Shot</w:t>
      </w:r>
    </w:p>
    <w:p xmlns:wp14="http://schemas.microsoft.com/office/word/2010/wordml" w:rsidRPr="009F7358" w:rsidR="005F076D" w:rsidP="2296C292" w:rsidRDefault="00213018" w14:paraId="0A6959E7" wp14:textId="79C152E0">
      <w:pPr>
        <w:pStyle w:val="Normal"/>
        <w:numPr>
          <w:ilvl w:val="0"/>
          <w:numId w:val="36"/>
        </w:numPr>
        <w:suppressLineNumbers w:val="0"/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cs="Calibri"/>
          <w:sz w:val="22"/>
          <w:szCs w:val="22"/>
        </w:rPr>
      </w:pPr>
      <w:r w:rsidRPr="2296C292" w:rsidR="10FE3AC9">
        <w:rPr>
          <w:rFonts w:ascii="Calibri" w:hAnsi="Calibri" w:cs="Calibri"/>
          <w:sz w:val="22"/>
          <w:szCs w:val="22"/>
        </w:rPr>
        <w:t>Postman</w:t>
      </w:r>
    </w:p>
    <w:p w:rsidR="7C04A7AE" w:rsidP="2296C292" w:rsidRDefault="7C04A7AE" w14:paraId="04320F2E" w14:textId="64661E30">
      <w:pPr>
        <w:pStyle w:val="Heading2"/>
        <w:suppressLineNumbers w:val="0"/>
        <w:bidi w:val="0"/>
        <w:spacing w:before="240" w:beforeAutospacing="off" w:after="60" w:afterAutospacing="off" w:line="259" w:lineRule="auto"/>
        <w:ind w:left="576" w:right="0" w:hanging="576"/>
        <w:jc w:val="left"/>
        <w:rPr>
          <w:rFonts w:ascii="Calibri" w:hAnsi="Calibri" w:cs="Calibri"/>
          <w:noProof/>
        </w:rPr>
      </w:pPr>
      <w:r w:rsidRPr="2296C292" w:rsidR="7C04A7AE">
        <w:rPr>
          <w:rFonts w:ascii="Calibri" w:hAnsi="Calibri" w:cs="Calibri"/>
          <w:noProof/>
        </w:rPr>
        <w:t>Entornos de Prueba</w:t>
      </w:r>
    </w:p>
    <w:p w:rsidR="10F001AF" w:rsidP="2296C292" w:rsidRDefault="10F001AF" w14:paraId="732BFFAE" w14:textId="75ACB906">
      <w:pPr>
        <w:pStyle w:val="ListParagraph"/>
        <w:numPr>
          <w:ilvl w:val="0"/>
          <w:numId w:val="41"/>
        </w:numPr>
        <w:bidi w:val="0"/>
        <w:rPr>
          <w:noProof/>
          <w:sz w:val="22"/>
          <w:szCs w:val="22"/>
        </w:rPr>
      </w:pPr>
      <w:r w:rsidRPr="2296C292" w:rsidR="10F001AF">
        <w:rPr>
          <w:noProof/>
          <w:sz w:val="22"/>
          <w:szCs w:val="22"/>
        </w:rPr>
        <w:t>Windows 8 o Superior</w:t>
      </w:r>
    </w:p>
    <w:p w:rsidR="10F001AF" w:rsidP="2296C292" w:rsidRDefault="10F001AF" w14:paraId="083E4AEA" w14:textId="1F3E9DC3">
      <w:pPr>
        <w:pStyle w:val="ListParagraph"/>
        <w:numPr>
          <w:ilvl w:val="0"/>
          <w:numId w:val="41"/>
        </w:numPr>
        <w:bidi w:val="0"/>
        <w:rPr>
          <w:noProof/>
          <w:sz w:val="22"/>
          <w:szCs w:val="22"/>
        </w:rPr>
      </w:pPr>
      <w:r w:rsidRPr="2296C292" w:rsidR="10F001AF">
        <w:rPr>
          <w:noProof/>
          <w:sz w:val="22"/>
          <w:szCs w:val="22"/>
        </w:rPr>
        <w:t>Pagina web en producción MERCADOLIBRE</w:t>
      </w:r>
    </w:p>
    <w:p xmlns:wp14="http://schemas.microsoft.com/office/word/2010/wordml" w:rsidRPr="009F7358" w:rsidR="005F076D" w:rsidP="2296C292" w:rsidRDefault="005F076D" w14:paraId="65F9C3DC" wp14:textId="77777777">
      <w:pPr>
        <w:jc w:val="left"/>
        <w:rPr>
          <w:rFonts w:ascii="Calibri" w:hAnsi="Calibri" w:cs="Calibri"/>
          <w:color w:val="000000"/>
          <w:sz w:val="24"/>
          <w:szCs w:val="24"/>
        </w:rPr>
      </w:pPr>
    </w:p>
    <w:p xmlns:wp14="http://schemas.microsoft.com/office/word/2010/wordml" w:rsidRPr="009F7358" w:rsidR="005F076D" w:rsidP="2296C292" w:rsidRDefault="005F076D" w14:paraId="5023141B" wp14:textId="77777777">
      <w:pPr>
        <w:jc w:val="left"/>
        <w:rPr>
          <w:rFonts w:ascii="Calibri" w:hAnsi="Calibri" w:cs="Calibri"/>
          <w:noProof/>
          <w:sz w:val="22"/>
          <w:szCs w:val="22"/>
        </w:rPr>
      </w:pPr>
    </w:p>
    <w:p w:rsidR="2296C292" w:rsidP="2296C292" w:rsidRDefault="2296C292" w14:paraId="3F99E9CC" w14:textId="5823F2EA">
      <w:pPr>
        <w:pStyle w:val="Normal"/>
        <w:jc w:val="left"/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Pr="00BE29F7" w:rsidR="00145196" w:rsidP="2296C292" w:rsidRDefault="00145196" w14:paraId="09F64A86" wp14:textId="22F3360B">
      <w:pPr>
        <w:pStyle w:val="Heading1"/>
        <w:numPr>
          <w:ilvl w:val="0"/>
          <w:numId w:val="0"/>
        </w:numPr>
        <w:jc w:val="left"/>
        <w:rPr>
          <w:rFonts w:ascii="Calibri" w:hAnsi="Calibri" w:cs="Calibri"/>
          <w:noProof/>
        </w:rPr>
      </w:pPr>
      <w:bookmarkStart w:name="_Toc351975668" w:id="29"/>
      <w:bookmarkStart w:name="_Toc68064300" w:id="30"/>
      <w:bookmarkStart w:name="_Toc118515458" w:id="31"/>
      <w:bookmarkStart w:name="_Toc420154062" w:id="32"/>
      <w:r w:rsidRPr="2296C292" w:rsidR="30723842">
        <w:rPr>
          <w:rFonts w:ascii="Calibri" w:hAnsi="Calibri" w:cs="Calibri"/>
          <w:noProof/>
        </w:rPr>
        <w:t>Term</w:t>
      </w:r>
      <w:r w:rsidRPr="2296C292" w:rsidR="669301E1">
        <w:rPr>
          <w:rFonts w:ascii="Calibri" w:hAnsi="Calibri" w:cs="Calibri"/>
          <w:noProof/>
        </w:rPr>
        <w:t>inos</w:t>
      </w:r>
      <w:bookmarkEnd w:id="29"/>
      <w:bookmarkEnd w:id="30"/>
      <w:bookmarkEnd w:id="31"/>
      <w:bookmarkEnd w:id="32"/>
    </w:p>
    <w:p xmlns:wp14="http://schemas.microsoft.com/office/word/2010/wordml" w:rsidRPr="00BE29F7" w:rsidR="00373836" w:rsidP="2296C292" w:rsidRDefault="00373836" w14:paraId="1F3B1409" wp14:textId="77777777">
      <w:pPr>
        <w:jc w:val="left"/>
        <w:rPr>
          <w:rFonts w:ascii="Calibri" w:hAnsi="Calibri" w:cs="Calibri"/>
          <w:noProof/>
          <w:color w:val="0000FF"/>
          <w:sz w:val="22"/>
          <w:szCs w:val="22"/>
        </w:rPr>
      </w:pPr>
    </w:p>
    <w:tbl>
      <w:tblPr>
        <w:tblW w:w="8719" w:type="dxa"/>
        <w:jc w:val="lef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6559"/>
      </w:tblGrid>
      <w:tr xmlns:wp14="http://schemas.microsoft.com/office/word/2010/wordml" w:rsidRPr="00BE29F7" w:rsidR="00145196" w:rsidTr="2296C292" w14:paraId="5C4F00D2" wp14:textId="77777777">
        <w:tblPrEx>
          <w:tblCellMar>
            <w:top w:w="0" w:type="dxa"/>
            <w:bottom w:w="0" w:type="dxa"/>
          </w:tblCellMar>
        </w:tblPrEx>
        <w:trPr>
          <w:cantSplit/>
          <w:tblHeader/>
          <w:trHeight w:val="300"/>
        </w:trPr>
        <w:tc>
          <w:tcPr>
            <w:tcW w:w="2160" w:type="dxa"/>
            <w:shd w:val="clear" w:color="auto" w:fill="CCCCCC"/>
            <w:tcMar/>
          </w:tcPr>
          <w:p w:rsidRPr="00BE29F7" w:rsidR="00145196" w:rsidP="0058263B" w:rsidRDefault="00145196" w14:paraId="77CD25FD" wp14:textId="640529B5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2296C292" w:rsidR="30723842">
              <w:rPr>
                <w:rFonts w:ascii="Calibri" w:hAnsi="Calibri" w:cs="Calibri"/>
                <w:noProof/>
                <w:sz w:val="22"/>
                <w:szCs w:val="22"/>
              </w:rPr>
              <w:t>TERM</w:t>
            </w:r>
            <w:r w:rsidRPr="2296C292" w:rsidR="362FE4AF">
              <w:rPr>
                <w:rFonts w:ascii="Calibri" w:hAnsi="Calibri" w:cs="Calibri"/>
                <w:noProof/>
                <w:sz w:val="22"/>
                <w:szCs w:val="22"/>
              </w:rPr>
              <w:t>INO</w:t>
            </w:r>
          </w:p>
        </w:tc>
        <w:tc>
          <w:tcPr>
            <w:tcW w:w="6559" w:type="dxa"/>
            <w:shd w:val="clear" w:color="auto" w:fill="CCCCCC"/>
            <w:tcMar/>
          </w:tcPr>
          <w:p w:rsidRPr="00BE29F7" w:rsidR="00145196" w:rsidP="0058263B" w:rsidRDefault="00145196" w14:paraId="6356D1DE" wp14:textId="02510BB5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2296C292" w:rsidR="30723842">
              <w:rPr>
                <w:rFonts w:ascii="Calibri" w:hAnsi="Calibri" w:cs="Calibri"/>
                <w:noProof/>
                <w:sz w:val="22"/>
                <w:szCs w:val="22"/>
              </w:rPr>
              <w:t>DEFIN</w:t>
            </w:r>
            <w:r w:rsidRPr="2296C292" w:rsidR="435A2554">
              <w:rPr>
                <w:rFonts w:ascii="Calibri" w:hAnsi="Calibri" w:cs="Calibri"/>
                <w:noProof/>
                <w:sz w:val="22"/>
                <w:szCs w:val="22"/>
              </w:rPr>
              <w:t>ICIÓN</w:t>
            </w:r>
          </w:p>
        </w:tc>
      </w:tr>
      <w:tr xmlns:wp14="http://schemas.microsoft.com/office/word/2010/wordml" w:rsidRPr="009F7358" w:rsidR="00145196" w:rsidTr="2296C292" w14:paraId="7DD79973" wp14:textId="77777777">
        <w:tblPrEx>
          <w:tblCellMar>
            <w:top w:w="0" w:type="dxa"/>
            <w:bottom w:w="0" w:type="dxa"/>
          </w:tblCellMar>
        </w:tblPrEx>
        <w:trPr>
          <w:trHeight w:val="300"/>
        </w:trPr>
        <w:tc>
          <w:tcPr>
            <w:tcW w:w="2160" w:type="dxa"/>
            <w:tcMar/>
          </w:tcPr>
          <w:p w:rsidRPr="00BE29F7" w:rsidR="00145196" w:rsidP="0058263B" w:rsidRDefault="00145196" w14:paraId="613B29DC" wp14:textId="77777777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I</w:t>
            </w:r>
          </w:p>
        </w:tc>
        <w:tc>
          <w:tcPr>
            <w:tcW w:w="6559" w:type="dxa"/>
            <w:tcMar/>
          </w:tcPr>
          <w:p w:rsidRPr="009F7358" w:rsidR="00145196" w:rsidP="2296C292" w:rsidRDefault="00145196" w14:paraId="616A4ED2" wp14:textId="781293B8">
            <w:pPr>
              <w:pStyle w:val="SGTableText"/>
              <w:suppressLineNumbers w:val="0"/>
              <w:bidi w:val="0"/>
              <w:spacing w:before="60" w:beforeAutospacing="off" w:after="60" w:afterAutospacing="off" w:line="259" w:lineRule="auto"/>
              <w:ind w:left="0" w:right="0"/>
              <w:jc w:val="left"/>
              <w:rPr>
                <w:rFonts w:ascii="Calibri" w:hAnsi="Calibri" w:cs="Calibri"/>
                <w:noProof/>
                <w:color w:val="000000" w:themeColor="text1" w:themeTint="FF" w:themeShade="FF"/>
                <w:sz w:val="22"/>
                <w:szCs w:val="22"/>
              </w:rPr>
            </w:pPr>
            <w:r w:rsidRPr="2296C292" w:rsidR="13B0C0A1">
              <w:rPr>
                <w:rFonts w:ascii="Calibri" w:hAnsi="Calibri" w:cs="Calibri"/>
                <w:noProof/>
                <w:color w:val="000000" w:themeColor="text1" w:themeTint="FF" w:themeShade="FF"/>
                <w:sz w:val="22"/>
                <w:szCs w:val="22"/>
              </w:rPr>
              <w:t>Interfaz de Aplición de Usuario</w:t>
            </w:r>
          </w:p>
        </w:tc>
      </w:tr>
      <w:tr xmlns:wp14="http://schemas.microsoft.com/office/word/2010/wordml" w:rsidRPr="009F7358" w:rsidR="00BE29F7" w:rsidTr="2296C292" w14:paraId="3C0DB127" wp14:textId="77777777">
        <w:tblPrEx>
          <w:tblCellMar>
            <w:top w:w="0" w:type="dxa"/>
            <w:bottom w:w="0" w:type="dxa"/>
          </w:tblCellMar>
        </w:tblPrEx>
        <w:trPr>
          <w:trHeight w:val="300"/>
        </w:trPr>
        <w:tc>
          <w:tcPr>
            <w:tcW w:w="2160" w:type="dxa"/>
            <w:tcMar/>
          </w:tcPr>
          <w:p w:rsidRPr="009F7358" w:rsidR="00BE29F7" w:rsidP="0058263B" w:rsidRDefault="00BE29F7" w14:paraId="6A387D9F" wp14:textId="77777777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UT</w:t>
            </w:r>
          </w:p>
        </w:tc>
        <w:tc>
          <w:tcPr>
            <w:tcW w:w="6559" w:type="dxa"/>
            <w:tcMar/>
          </w:tcPr>
          <w:p w:rsidRPr="009F7358" w:rsidR="00BE29F7" w:rsidP="0058263B" w:rsidRDefault="00BE29F7" w14:paraId="2D8497E2" wp14:textId="77777777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Under Test</w:t>
            </w:r>
          </w:p>
        </w:tc>
      </w:tr>
    </w:tbl>
    <w:p xmlns:wp14="http://schemas.microsoft.com/office/word/2010/wordml" w:rsidRPr="009F7358" w:rsidR="00145196" w:rsidP="2296C292" w:rsidRDefault="00145196" w14:paraId="562C75D1" wp14:textId="77777777">
      <w:pPr>
        <w:pStyle w:val="SGBulletLevel3"/>
        <w:numPr>
          <w:ilvl w:val="0"/>
          <w:numId w:val="0"/>
        </w:numPr>
        <w:ind w:left="1440"/>
        <w:jc w:val="left"/>
        <w:rPr>
          <w:rFonts w:ascii="Calibri" w:hAnsi="Calibri" w:cs="Calibri"/>
        </w:rPr>
      </w:pPr>
    </w:p>
    <w:p xmlns:wp14="http://schemas.microsoft.com/office/word/2010/wordml" w:rsidRPr="009F7358" w:rsidR="00145196" w:rsidP="2296C292" w:rsidRDefault="00145196" w14:paraId="664355AD" wp14:textId="77777777">
      <w:pPr>
        <w:jc w:val="left"/>
        <w:rPr>
          <w:rFonts w:ascii="Calibri" w:hAnsi="Calibri" w:cs="Calibri"/>
        </w:rPr>
      </w:pPr>
    </w:p>
    <w:sectPr w:rsidRPr="009F7358" w:rsidR="00145196" w:rsidSect="00CA36D2">
      <w:headerReference w:type="default" r:id="rId9"/>
      <w:footerReference w:type="default" r:id="rId10"/>
      <w:headerReference w:type="first" r:id="rId11"/>
      <w:pgSz w:w="12240" w:h="15840" w:orient="portrait" w:code="1"/>
      <w:pgMar w:top="1440" w:right="1440" w:bottom="1440" w:left="1440" w:header="720" w:footer="720" w:gutter="0"/>
      <w:pgNumType w:start="0"/>
      <w:cols w:space="720"/>
      <w:titlePg/>
      <w:footerReference w:type="first" r:id="R20a2190e1977421a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5C0C11" w:rsidRDefault="005C0C11" w14:paraId="1A965116" wp14:textId="77777777">
      <w:r>
        <w:separator/>
      </w:r>
    </w:p>
  </w:endnote>
  <w:endnote w:type="continuationSeparator" w:id="0">
    <w:p xmlns:wp14="http://schemas.microsoft.com/office/word/2010/wordml" w:rsidR="005C0C11" w:rsidRDefault="005C0C11" w14:paraId="7DF4E37C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Pr="007E16B0" w:rsidR="007D486C" w:rsidP="00A2350E" w:rsidRDefault="007D486C" w14:paraId="253FD184" wp14:textId="77777777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296C292" w:rsidTr="2296C292" w14:paraId="0FB3476F">
      <w:trPr>
        <w:trHeight w:val="300"/>
      </w:trPr>
      <w:tc>
        <w:tcPr>
          <w:tcW w:w="3120" w:type="dxa"/>
          <w:tcMar/>
        </w:tcPr>
        <w:p w:rsidR="2296C292" w:rsidP="2296C292" w:rsidRDefault="2296C292" w14:paraId="288333C9" w14:textId="1887E080">
          <w:pPr>
            <w:pStyle w:val="Header"/>
            <w:bidi w:val="0"/>
            <w:ind w:left="-115"/>
            <w:jc w:val="left"/>
            <w:rPr/>
          </w:pPr>
        </w:p>
      </w:tc>
      <w:tc>
        <w:tcPr>
          <w:tcW w:w="3120" w:type="dxa"/>
          <w:tcMar/>
        </w:tcPr>
        <w:p w:rsidR="2296C292" w:rsidP="2296C292" w:rsidRDefault="2296C292" w14:paraId="4DE5A824" w14:textId="53BDE9B3">
          <w:pPr>
            <w:pStyle w:val="Header"/>
            <w:bidi w:val="0"/>
            <w:jc w:val="center"/>
            <w:rPr/>
          </w:pPr>
        </w:p>
      </w:tc>
      <w:tc>
        <w:tcPr>
          <w:tcW w:w="3120" w:type="dxa"/>
          <w:tcMar/>
        </w:tcPr>
        <w:p w:rsidR="2296C292" w:rsidP="2296C292" w:rsidRDefault="2296C292" w14:paraId="3C0E1CAA" w14:textId="32206669">
          <w:pPr>
            <w:pStyle w:val="Header"/>
            <w:bidi w:val="0"/>
            <w:ind w:right="-115"/>
            <w:jc w:val="right"/>
            <w:rPr/>
          </w:pPr>
        </w:p>
      </w:tc>
    </w:tr>
  </w:tbl>
  <w:p w:rsidR="2296C292" w:rsidP="2296C292" w:rsidRDefault="2296C292" w14:paraId="70E921AC" w14:textId="385E8FB8">
    <w:pPr>
      <w:pStyle w:val="Footer"/>
      <w:bidi w:val="0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5C0C11" w:rsidRDefault="005C0C11" w14:paraId="44FB30F8" wp14:textId="77777777">
      <w:r>
        <w:separator/>
      </w:r>
    </w:p>
  </w:footnote>
  <w:footnote w:type="continuationSeparator" w:id="0">
    <w:p xmlns:wp14="http://schemas.microsoft.com/office/word/2010/wordml" w:rsidR="005C0C11" w:rsidRDefault="005C0C11" w14:paraId="1DA6542E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Pr="00EB318D" w:rsidR="00BE29F7" w:rsidRDefault="00BE29F7" w14:paraId="05CD1B4A" wp14:textId="146C77FC">
    <w:pPr>
      <w:pStyle w:val="Header"/>
      <w:rPr>
        <w:rFonts w:ascii="Calibri" w:hAnsi="Calibri" w:cs="Calibr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Pr="00EB318D" w:rsidR="00C35224" w:rsidP="2296C292" w:rsidRDefault="00BE29F7" w14:paraId="7EAB0F94" wp14:textId="3113CDFD">
    <w:pPr>
      <w:pStyle w:val="Header"/>
      <w:rPr>
        <w:rFonts w:ascii="Calibri" w:hAnsi="Calibri" w:cs="Calibri"/>
        <w:b w:val="1"/>
        <w:bCs w:val="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37">
    <w:nsid w:val="5663ea4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7b8afc1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5266562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377991da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180"/>
      </w:p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hybrid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28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1">
    <w:abstractNumId w:val="37"/>
  </w:num>
  <w:num w:numId="40">
    <w:abstractNumId w:val="36"/>
  </w:num>
  <w:num w:numId="39">
    <w:abstractNumId w:val="35"/>
  </w:num>
  <w:num w:numId="38">
    <w:abstractNumId w:val="34"/>
  </w:num>
  <w:num w:numId="1" w16cid:durableId="1187408986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hint="default" w:ascii="Symbol" w:hAnsi="Symbol"/>
        </w:rPr>
      </w:lvl>
    </w:lvlOverride>
  </w:num>
  <w:num w:numId="2" w16cid:durableId="1990815807">
    <w:abstractNumId w:val="3"/>
  </w:num>
  <w:num w:numId="3" w16cid:durableId="1685284358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 w16cid:durableId="1318849624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 w16cid:durableId="1186409521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 w16cid:durableId="550576289">
    <w:abstractNumId w:val="1"/>
  </w:num>
  <w:num w:numId="7" w16cid:durableId="126750761">
    <w:abstractNumId w:val="27"/>
  </w:num>
  <w:num w:numId="8" w16cid:durableId="859127950">
    <w:abstractNumId w:val="10"/>
  </w:num>
  <w:num w:numId="9" w16cid:durableId="1316180409">
    <w:abstractNumId w:val="18"/>
  </w:num>
  <w:num w:numId="10" w16cid:durableId="1779762641">
    <w:abstractNumId w:val="9"/>
  </w:num>
  <w:num w:numId="11" w16cid:durableId="1580481324">
    <w:abstractNumId w:val="25"/>
  </w:num>
  <w:num w:numId="12" w16cid:durableId="1472871440">
    <w:abstractNumId w:val="15"/>
  </w:num>
  <w:num w:numId="13" w16cid:durableId="48504853">
    <w:abstractNumId w:val="20"/>
  </w:num>
  <w:num w:numId="14" w16cid:durableId="2135362872">
    <w:abstractNumId w:val="24"/>
  </w:num>
  <w:num w:numId="15" w16cid:durableId="1367564175">
    <w:abstractNumId w:val="30"/>
  </w:num>
  <w:num w:numId="16" w16cid:durableId="1190489345">
    <w:abstractNumId w:val="33"/>
  </w:num>
  <w:num w:numId="17" w16cid:durableId="265970107">
    <w:abstractNumId w:val="14"/>
  </w:num>
  <w:num w:numId="18" w16cid:durableId="185950460">
    <w:abstractNumId w:val="4"/>
  </w:num>
  <w:num w:numId="19" w16cid:durableId="2094930610">
    <w:abstractNumId w:val="7"/>
  </w:num>
  <w:num w:numId="20" w16cid:durableId="1149857990">
    <w:abstractNumId w:val="23"/>
  </w:num>
  <w:num w:numId="21" w16cid:durableId="452405254">
    <w:abstractNumId w:val="31"/>
  </w:num>
  <w:num w:numId="22" w16cid:durableId="765272961">
    <w:abstractNumId w:val="2"/>
  </w:num>
  <w:num w:numId="23" w16cid:durableId="1456634602">
    <w:abstractNumId w:val="8"/>
  </w:num>
  <w:num w:numId="24" w16cid:durableId="778796331">
    <w:abstractNumId w:val="22"/>
  </w:num>
  <w:num w:numId="25" w16cid:durableId="521750289">
    <w:abstractNumId w:val="5"/>
  </w:num>
  <w:num w:numId="26" w16cid:durableId="522786645">
    <w:abstractNumId w:val="32"/>
  </w:num>
  <w:num w:numId="27" w16cid:durableId="1302685826">
    <w:abstractNumId w:val="13"/>
  </w:num>
  <w:num w:numId="28" w16cid:durableId="214778189">
    <w:abstractNumId w:val="16"/>
  </w:num>
  <w:num w:numId="29" w16cid:durableId="1644265132">
    <w:abstractNumId w:val="21"/>
  </w:num>
  <w:num w:numId="30" w16cid:durableId="1743021555">
    <w:abstractNumId w:val="17"/>
  </w:num>
  <w:num w:numId="31" w16cid:durableId="1926841368">
    <w:abstractNumId w:val="26"/>
  </w:num>
  <w:num w:numId="32" w16cid:durableId="91242030">
    <w:abstractNumId w:val="28"/>
  </w:num>
  <w:num w:numId="33" w16cid:durableId="420761953">
    <w:abstractNumId w:val="19"/>
  </w:num>
  <w:num w:numId="34" w16cid:durableId="955136831">
    <w:abstractNumId w:val="11"/>
  </w:num>
  <w:num w:numId="35" w16cid:durableId="317001356">
    <w:abstractNumId w:val="29"/>
  </w:num>
  <w:num w:numId="36" w16cid:durableId="1052073355">
    <w:abstractNumId w:val="6"/>
  </w:num>
  <w:num w:numId="37" w16cid:durableId="1643926582">
    <w:abstractNumId w:val="1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307C0"/>
    <w:rsid w:val="00073698"/>
    <w:rsid w:val="000851A1"/>
    <w:rsid w:val="00085BF4"/>
    <w:rsid w:val="000921FB"/>
    <w:rsid w:val="0009298D"/>
    <w:rsid w:val="000B0AE5"/>
    <w:rsid w:val="000C3123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4678"/>
    <w:rsid w:val="001A1F30"/>
    <w:rsid w:val="001C3C21"/>
    <w:rsid w:val="001E3F73"/>
    <w:rsid w:val="00211AC2"/>
    <w:rsid w:val="00213018"/>
    <w:rsid w:val="00217542"/>
    <w:rsid w:val="002222F9"/>
    <w:rsid w:val="0023685B"/>
    <w:rsid w:val="00251F16"/>
    <w:rsid w:val="00252A1C"/>
    <w:rsid w:val="00270C62"/>
    <w:rsid w:val="00272FE4"/>
    <w:rsid w:val="002762AE"/>
    <w:rsid w:val="002B589E"/>
    <w:rsid w:val="00327624"/>
    <w:rsid w:val="00352628"/>
    <w:rsid w:val="00373836"/>
    <w:rsid w:val="00380FD7"/>
    <w:rsid w:val="00406BB6"/>
    <w:rsid w:val="00407CCD"/>
    <w:rsid w:val="00415526"/>
    <w:rsid w:val="004416D6"/>
    <w:rsid w:val="00446221"/>
    <w:rsid w:val="004674AC"/>
    <w:rsid w:val="004864B2"/>
    <w:rsid w:val="004A37A3"/>
    <w:rsid w:val="004B560E"/>
    <w:rsid w:val="004B58A0"/>
    <w:rsid w:val="004C0930"/>
    <w:rsid w:val="004F0162"/>
    <w:rsid w:val="004F09C6"/>
    <w:rsid w:val="00507C3F"/>
    <w:rsid w:val="00544A58"/>
    <w:rsid w:val="00550077"/>
    <w:rsid w:val="00557088"/>
    <w:rsid w:val="00557D3A"/>
    <w:rsid w:val="00566E1A"/>
    <w:rsid w:val="00576BC5"/>
    <w:rsid w:val="0058263B"/>
    <w:rsid w:val="005879F2"/>
    <w:rsid w:val="00590C63"/>
    <w:rsid w:val="005A680B"/>
    <w:rsid w:val="005B007E"/>
    <w:rsid w:val="005C05B9"/>
    <w:rsid w:val="005C0C11"/>
    <w:rsid w:val="005D2E4A"/>
    <w:rsid w:val="005F076D"/>
    <w:rsid w:val="00634D7A"/>
    <w:rsid w:val="006722DC"/>
    <w:rsid w:val="00672B3F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93F2C"/>
    <w:rsid w:val="00794DCB"/>
    <w:rsid w:val="007C0816"/>
    <w:rsid w:val="007C4884"/>
    <w:rsid w:val="007D1F63"/>
    <w:rsid w:val="007D486C"/>
    <w:rsid w:val="007E16B0"/>
    <w:rsid w:val="007E738F"/>
    <w:rsid w:val="00812495"/>
    <w:rsid w:val="00816438"/>
    <w:rsid w:val="00826290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24D01"/>
    <w:rsid w:val="009250BD"/>
    <w:rsid w:val="009272EA"/>
    <w:rsid w:val="00930948"/>
    <w:rsid w:val="00984D1D"/>
    <w:rsid w:val="00985923"/>
    <w:rsid w:val="009A7DC2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C634B"/>
    <w:rsid w:val="00AE6982"/>
    <w:rsid w:val="00B07D1B"/>
    <w:rsid w:val="00B16C15"/>
    <w:rsid w:val="00B32F95"/>
    <w:rsid w:val="00B50096"/>
    <w:rsid w:val="00B579D0"/>
    <w:rsid w:val="00B676C2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80A69"/>
    <w:rsid w:val="00CA189A"/>
    <w:rsid w:val="00CA36D2"/>
    <w:rsid w:val="00CD6D48"/>
    <w:rsid w:val="00CE0F77"/>
    <w:rsid w:val="00CE2631"/>
    <w:rsid w:val="00D03A5D"/>
    <w:rsid w:val="00D30C86"/>
    <w:rsid w:val="00D33391"/>
    <w:rsid w:val="00D33FCD"/>
    <w:rsid w:val="00D37195"/>
    <w:rsid w:val="00D373DB"/>
    <w:rsid w:val="00D560EE"/>
    <w:rsid w:val="00D62DEE"/>
    <w:rsid w:val="00D86172"/>
    <w:rsid w:val="00D964B8"/>
    <w:rsid w:val="00DA3FAE"/>
    <w:rsid w:val="00DA6077"/>
    <w:rsid w:val="00DB4B3C"/>
    <w:rsid w:val="00DD1427"/>
    <w:rsid w:val="00DD3487"/>
    <w:rsid w:val="00DD621F"/>
    <w:rsid w:val="00DE1961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318D"/>
    <w:rsid w:val="00F14732"/>
    <w:rsid w:val="00F30DD1"/>
    <w:rsid w:val="00F34512"/>
    <w:rsid w:val="00F365F9"/>
    <w:rsid w:val="00F457B7"/>
    <w:rsid w:val="00F51103"/>
    <w:rsid w:val="00F55DC4"/>
    <w:rsid w:val="00FA7F39"/>
    <w:rsid w:val="00FB59A9"/>
    <w:rsid w:val="00FC2957"/>
    <w:rsid w:val="00FD36F4"/>
    <w:rsid w:val="00FF33C4"/>
    <w:rsid w:val="00FF72C5"/>
    <w:rsid w:val="0140122E"/>
    <w:rsid w:val="02AE75CE"/>
    <w:rsid w:val="03DA5235"/>
    <w:rsid w:val="05451F36"/>
    <w:rsid w:val="054FA89C"/>
    <w:rsid w:val="05FAF455"/>
    <w:rsid w:val="0610B876"/>
    <w:rsid w:val="06395E91"/>
    <w:rsid w:val="0981C9F0"/>
    <w:rsid w:val="0C78AD3B"/>
    <w:rsid w:val="0C8B144D"/>
    <w:rsid w:val="0CAE2165"/>
    <w:rsid w:val="0DD74820"/>
    <w:rsid w:val="0E34F074"/>
    <w:rsid w:val="0F743520"/>
    <w:rsid w:val="0FFFF289"/>
    <w:rsid w:val="10F001AF"/>
    <w:rsid w:val="10FE3AC9"/>
    <w:rsid w:val="13B0C0A1"/>
    <w:rsid w:val="13DADCD1"/>
    <w:rsid w:val="1489C8AD"/>
    <w:rsid w:val="1574778B"/>
    <w:rsid w:val="15ABFCE1"/>
    <w:rsid w:val="160D9A21"/>
    <w:rsid w:val="16A414F7"/>
    <w:rsid w:val="17157967"/>
    <w:rsid w:val="17C66142"/>
    <w:rsid w:val="187B998E"/>
    <w:rsid w:val="1AAC83E6"/>
    <w:rsid w:val="1B7BF263"/>
    <w:rsid w:val="1BC7FEC7"/>
    <w:rsid w:val="1C415613"/>
    <w:rsid w:val="1C543AA3"/>
    <w:rsid w:val="1D0F0158"/>
    <w:rsid w:val="1E214938"/>
    <w:rsid w:val="1EF4B2C7"/>
    <w:rsid w:val="222D9337"/>
    <w:rsid w:val="2286B6AB"/>
    <w:rsid w:val="2296C292"/>
    <w:rsid w:val="230CE1B6"/>
    <w:rsid w:val="23D828F2"/>
    <w:rsid w:val="244D8209"/>
    <w:rsid w:val="25E3F41D"/>
    <w:rsid w:val="25F64C02"/>
    <w:rsid w:val="26FDE5F9"/>
    <w:rsid w:val="270C1F13"/>
    <w:rsid w:val="27E0BBAD"/>
    <w:rsid w:val="28DAF517"/>
    <w:rsid w:val="290275ED"/>
    <w:rsid w:val="29D45C03"/>
    <w:rsid w:val="2A3A3F6C"/>
    <w:rsid w:val="2ABDF294"/>
    <w:rsid w:val="2B2495DF"/>
    <w:rsid w:val="2B3ADCB5"/>
    <w:rsid w:val="2BEFE14A"/>
    <w:rsid w:val="2E048AFC"/>
    <w:rsid w:val="2E999E89"/>
    <w:rsid w:val="30723842"/>
    <w:rsid w:val="32CA16F5"/>
    <w:rsid w:val="334A8C9F"/>
    <w:rsid w:val="33679AFA"/>
    <w:rsid w:val="34C7B43F"/>
    <w:rsid w:val="34D57C52"/>
    <w:rsid w:val="362FE4AF"/>
    <w:rsid w:val="36952EBA"/>
    <w:rsid w:val="372D8A50"/>
    <w:rsid w:val="387DA9B3"/>
    <w:rsid w:val="38AC38F0"/>
    <w:rsid w:val="39B5301E"/>
    <w:rsid w:val="3A763EAB"/>
    <w:rsid w:val="3C577D67"/>
    <w:rsid w:val="3D156C1E"/>
    <w:rsid w:val="3D3EDC57"/>
    <w:rsid w:val="3F3E3912"/>
    <w:rsid w:val="3F5308C1"/>
    <w:rsid w:val="3FBD5419"/>
    <w:rsid w:val="401507CB"/>
    <w:rsid w:val="40D61452"/>
    <w:rsid w:val="4115FEEE"/>
    <w:rsid w:val="42246034"/>
    <w:rsid w:val="435A2554"/>
    <w:rsid w:val="43A366CD"/>
    <w:rsid w:val="45AFFD15"/>
    <w:rsid w:val="468042A8"/>
    <w:rsid w:val="4A6A45DB"/>
    <w:rsid w:val="4D4C7488"/>
    <w:rsid w:val="4EF890FA"/>
    <w:rsid w:val="4FB5D588"/>
    <w:rsid w:val="4FFA2E27"/>
    <w:rsid w:val="5001E84B"/>
    <w:rsid w:val="50C1FE2C"/>
    <w:rsid w:val="55A5A28C"/>
    <w:rsid w:val="55EB3BA0"/>
    <w:rsid w:val="565CF376"/>
    <w:rsid w:val="576A436D"/>
    <w:rsid w:val="57B6584E"/>
    <w:rsid w:val="5A4D8369"/>
    <w:rsid w:val="5D5773FB"/>
    <w:rsid w:val="5DE0428C"/>
    <w:rsid w:val="5E1EDE1A"/>
    <w:rsid w:val="5E7E43F3"/>
    <w:rsid w:val="607AE0C9"/>
    <w:rsid w:val="60E7648F"/>
    <w:rsid w:val="6117E34E"/>
    <w:rsid w:val="62769C85"/>
    <w:rsid w:val="62E6B111"/>
    <w:rsid w:val="637F0CA7"/>
    <w:rsid w:val="641F0551"/>
    <w:rsid w:val="64246226"/>
    <w:rsid w:val="646AE214"/>
    <w:rsid w:val="669301E1"/>
    <w:rsid w:val="6745927A"/>
    <w:rsid w:val="675D9E8E"/>
    <w:rsid w:val="68FBCD84"/>
    <w:rsid w:val="69363E73"/>
    <w:rsid w:val="6B88DB6C"/>
    <w:rsid w:val="6DBDBAD2"/>
    <w:rsid w:val="6F2113E7"/>
    <w:rsid w:val="6F66AE15"/>
    <w:rsid w:val="71303CBF"/>
    <w:rsid w:val="71E037B3"/>
    <w:rsid w:val="72083689"/>
    <w:rsid w:val="72FD9391"/>
    <w:rsid w:val="73BD9A6C"/>
    <w:rsid w:val="743AC6DE"/>
    <w:rsid w:val="74A51AB6"/>
    <w:rsid w:val="74BE40EB"/>
    <w:rsid w:val="7528EC0E"/>
    <w:rsid w:val="7546237D"/>
    <w:rsid w:val="758C682F"/>
    <w:rsid w:val="75B3FA83"/>
    <w:rsid w:val="76D4F08F"/>
    <w:rsid w:val="7A183594"/>
    <w:rsid w:val="7AC02D4A"/>
    <w:rsid w:val="7C04A7AE"/>
    <w:rsid w:val="7C5AE467"/>
    <w:rsid w:val="7C6086C8"/>
    <w:rsid w:val="7D29D65E"/>
    <w:rsid w:val="7D9D1C14"/>
    <w:rsid w:val="7DFC40F3"/>
    <w:rsid w:val="7F87DD11"/>
    <w:rsid w:val="7FB4D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33085851"/>
  <w15:chartTrackingRefBased/>
  <w15:docId w15:val="{30777042-3E33-45C6-BC73-DEE6CB2C430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color="auto" w:sz="4" w:space="1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6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styleId="SGHeading1" w:customStyle="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  <w:lang w:eastAsia="en-US"/>
    </w:rPr>
  </w:style>
  <w:style w:type="paragraph" w:styleId="SGHeading2" w:customStyle="1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  <w:lang w:eastAsia="en-US"/>
    </w:rPr>
  </w:style>
  <w:style w:type="paragraph" w:styleId="SGHeading3" w:customStyle="1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  <w:lang w:eastAsia="en-US"/>
    </w:rPr>
  </w:style>
  <w:style w:type="paragraph" w:styleId="SGHeading4" w:customStyle="1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  <w:lang w:eastAsia="en-US"/>
    </w:rPr>
  </w:style>
  <w:style w:type="paragraph" w:styleId="SGBodyText3" w:customStyle="1">
    <w:name w:val="SG Body Text 3"/>
    <w:rsid w:val="000275DB"/>
    <w:pPr>
      <w:spacing w:after="120"/>
      <w:ind w:left="1987"/>
    </w:pPr>
    <w:rPr>
      <w:lang w:eastAsia="en-US"/>
    </w:rPr>
  </w:style>
  <w:style w:type="paragraph" w:styleId="SGHeading5" w:customStyle="1">
    <w:name w:val="SG Heading 5"/>
    <w:next w:val="Normal"/>
    <w:rsid w:val="000275DB"/>
    <w:pPr>
      <w:numPr>
        <w:ilvl w:val="4"/>
        <w:numId w:val="7"/>
      </w:numPr>
    </w:pPr>
    <w:rPr>
      <w:rFonts w:ascii="Arial" w:hAnsi="Arial" w:eastAsia="MS Mincho"/>
      <w:lang w:eastAsia="en-US"/>
    </w:rPr>
  </w:style>
  <w:style w:type="paragraph" w:styleId="SGBulletLevel3" w:customStyle="1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eastAsia="en-US"/>
    </w:rPr>
  </w:style>
  <w:style w:type="paragraph" w:styleId="SGTableText" w:customStyle="1">
    <w:name w:val="SG Table Text"/>
    <w:rsid w:val="00145196"/>
    <w:pPr>
      <w:spacing w:before="60" w:after="60"/>
    </w:pPr>
    <w:rPr>
      <w:lang w:eastAsia="en-US"/>
    </w:rPr>
  </w:style>
  <w:style w:type="paragraph" w:styleId="SGTableHeader" w:customStyle="1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eastAsia="en-US"/>
    </w:rPr>
  </w:style>
  <w:style w:type="paragraph" w:styleId="SGBodyText2" w:customStyle="1">
    <w:name w:val="SG Body Text 2"/>
    <w:rsid w:val="00446221"/>
    <w:pPr>
      <w:spacing w:after="120"/>
      <w:ind w:left="1267"/>
    </w:pPr>
    <w:rPr>
      <w:lang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color="F7CAAC" w:sz="4" w:space="0"/>
        <w:left w:val="single" w:color="F7CAAC" w:sz="4" w:space="0"/>
        <w:bottom w:val="single" w:color="F7CAAC" w:sz="4" w:space="0"/>
        <w:right w:val="single" w:color="F7CAAC" w:sz="4" w:space="0"/>
        <w:insideH w:val="single" w:color="F7CAAC" w:sz="4" w:space="0"/>
        <w:insideV w:val="single" w:color="F7CAAC" w:sz="4" w:space="0"/>
      </w:tblBorders>
    </w:tblPr>
    <w:tblStylePr w:type="firstRow">
      <w:rPr>
        <w:b/>
        <w:bCs/>
      </w:rPr>
      <w:tblPr/>
      <w:tcPr>
        <w:tcBorders>
          <w:bottom w:val="single" w:color="F4B083" w:sz="12" w:space="0"/>
        </w:tcBorders>
      </w:tcPr>
    </w:tblStylePr>
    <w:tblStylePr w:type="lastRow">
      <w:rPr>
        <w:b/>
        <w:bCs/>
      </w:rPr>
      <w:tblPr/>
      <w:tcPr>
        <w:tcBorders>
          <w:top w:val="double" w:color="F4B083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color="000000" w:sz="12" w:space="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color="008000" w:sz="12" w:space="0"/>
        <w:bottom w:val="single" w:color="008000" w:sz="12" w:space="0"/>
      </w:tblBorders>
    </w:tblPr>
    <w:tcPr>
      <w:shd w:val="clear" w:color="auto" w:fill="auto"/>
    </w:tcPr>
    <w:tblStylePr w:type="firstRow">
      <w:tblPr/>
      <w:tcPr>
        <w:tcBorders>
          <w:bottom w:val="single" w:color="00800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8000" w:sz="6" w:space="0"/>
          <w:tl2br w:val="none" w:color="auto" w:sz="0" w:space="0"/>
          <w:tr2bl w:val="none" w:color="auto" w:sz="0" w:space="0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hAnsi="Calibri" w:eastAsia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2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hyperlink" Target="http://www.guru99.com/testing-methodology.html" TargetMode="External" Id="R4cd725c07a194aff" /><Relationship Type="http://schemas.openxmlformats.org/officeDocument/2006/relationships/footer" Target="footer2.xml" Id="R20a2190e1977421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A52C4-08E8-4BB2-B41C-96DED9FE1E0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Booz Allen Hamilt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st Plan Template</dc:title>
  <dc:subject/>
  <dc:creator>Mehul Shah</dc:creator>
  <keywords/>
  <dc:description/>
  <lastModifiedBy>Johan Steven Cifuentes Lopez</lastModifiedBy>
  <revision>43</revision>
  <lastPrinted>2006-07-28T20:16:00.0000000Z</lastPrinted>
  <dcterms:created xsi:type="dcterms:W3CDTF">2024-03-11T16:32:00.0000000Z</dcterms:created>
  <dcterms:modified xsi:type="dcterms:W3CDTF">2024-03-11T17:46:12.8387142Z</dcterms:modified>
</coreProperties>
</file>